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A5927B" w14:textId="78E3AE04" w:rsidR="00DB0ADB" w:rsidRPr="00DB0ADB" w:rsidRDefault="00462E5B" w:rsidP="00DB0ADB">
      <w:pPr>
        <w:spacing w:after="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62E5B">
        <w:rPr>
          <w:rFonts w:ascii="Times New Roman" w:hAnsi="Times New Roman" w:cs="Times New Roman"/>
          <w:b/>
          <w:bCs/>
          <w:iCs/>
          <w:color w:val="000000" w:themeColor="text1"/>
          <w:sz w:val="48"/>
          <w:szCs w:val="24"/>
        </w:rPr>
        <w:t>Digital Image Processing</w:t>
      </w:r>
    </w:p>
    <w:p w14:paraId="12B7F3EE" w14:textId="77777777" w:rsidR="00AF1787" w:rsidRDefault="00AF1787" w:rsidP="002E7266">
      <w:pPr>
        <w:keepNext/>
        <w:spacing w:after="0" w:line="240" w:lineRule="auto"/>
        <w:outlineLvl w:val="2"/>
        <w:rPr>
          <w:rFonts w:ascii="Times New Roman" w:eastAsia="Times New Roman" w:hAnsi="Times New Roman" w:cs="Times New Roman"/>
          <w:b/>
          <w:sz w:val="28"/>
          <w:szCs w:val="24"/>
        </w:rPr>
      </w:pPr>
    </w:p>
    <w:p w14:paraId="1DBA6767" w14:textId="77777777" w:rsidR="00903421" w:rsidRDefault="00903421" w:rsidP="00903421">
      <w:pPr>
        <w:keepNext/>
        <w:spacing w:after="0" w:line="240" w:lineRule="auto"/>
        <w:jc w:val="center"/>
        <w:outlineLvl w:val="2"/>
        <w:rPr>
          <w:rFonts w:ascii="Times New Roman" w:eastAsia="Times New Roman" w:hAnsi="Times New Roman" w:cs="Times New Roman"/>
          <w:b/>
          <w:sz w:val="28"/>
          <w:szCs w:val="24"/>
        </w:rPr>
      </w:pPr>
    </w:p>
    <w:p w14:paraId="274B697D" w14:textId="0153B72C" w:rsidR="00BD314C" w:rsidRPr="00ED46E3" w:rsidRDefault="002E7266" w:rsidP="00ED46E3">
      <w:pPr>
        <w:jc w:val="center"/>
        <w:rPr>
          <w:rFonts w:ascii="Times New Roman" w:eastAsia="Times New Roman" w:hAnsi="Times New Roman" w:cs="Times New Roman"/>
          <w:b/>
          <w:sz w:val="28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4"/>
        </w:rPr>
        <w:t>Title</w:t>
      </w:r>
      <w:r w:rsidR="00DF39E0">
        <w:rPr>
          <w:rFonts w:ascii="Times New Roman" w:eastAsia="Times New Roman" w:hAnsi="Times New Roman" w:cs="Times New Roman"/>
          <w:b/>
          <w:sz w:val="28"/>
          <w:szCs w:val="24"/>
        </w:rPr>
        <w:t xml:space="preserve">: </w:t>
      </w:r>
      <w:r w:rsidR="00ED46E3" w:rsidRPr="00ED46E3">
        <w:rPr>
          <w:rFonts w:ascii="Times New Roman" w:eastAsia="Times New Roman" w:hAnsi="Times New Roman" w:cs="Times New Roman"/>
          <w:b/>
          <w:sz w:val="28"/>
          <w:szCs w:val="24"/>
        </w:rPr>
        <w:t>Morphological Image Processing</w:t>
      </w:r>
    </w:p>
    <w:p w14:paraId="04C1B3BB" w14:textId="67101A18" w:rsidR="00462E5B" w:rsidRDefault="00462E5B" w:rsidP="00ED46E3">
      <w:pPr>
        <w:autoSpaceDE w:val="0"/>
        <w:autoSpaceDN w:val="0"/>
        <w:adjustRightInd w:val="0"/>
        <w:spacing w:line="360" w:lineRule="auto"/>
        <w:jc w:val="both"/>
        <w:rPr>
          <w:rFonts w:ascii="Calibri" w:eastAsia="Calibri" w:hAnsi="Calibri" w:cs="Times New Roman"/>
          <w:sz w:val="24"/>
          <w:szCs w:val="24"/>
        </w:rPr>
      </w:pPr>
    </w:p>
    <w:p w14:paraId="105BBA0E" w14:textId="4AF01E62" w:rsidR="002B64AC" w:rsidRDefault="00BD314C" w:rsidP="00462E5B">
      <w:pPr>
        <w:spacing w:after="0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ools Used:</w:t>
      </w:r>
      <w:r w:rsidR="00F2623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F39E0">
        <w:rPr>
          <w:rFonts w:ascii="Times New Roman" w:eastAsia="Times New Roman" w:hAnsi="Times New Roman" w:cs="Times New Roman"/>
          <w:sz w:val="24"/>
        </w:rPr>
        <w:t>Python</w:t>
      </w:r>
      <w:r w:rsidR="00462E5B">
        <w:rPr>
          <w:rFonts w:ascii="Times New Roman" w:eastAsia="Times New Roman" w:hAnsi="Times New Roman" w:cs="Times New Roman"/>
          <w:sz w:val="24"/>
        </w:rPr>
        <w:t xml:space="preserve"> </w:t>
      </w:r>
    </w:p>
    <w:p w14:paraId="5BB04745" w14:textId="77777777" w:rsidR="00296D6F" w:rsidRDefault="00296D6F" w:rsidP="00296D6F">
      <w:pPr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FD709F" w14:textId="528C0C4C" w:rsidR="00EC3768" w:rsidRDefault="00EC3768" w:rsidP="002B64AC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Procedure:</w:t>
      </w:r>
      <w:r w:rsidR="00F26234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D706A2">
        <w:rPr>
          <w:rFonts w:ascii="Times New Roman" w:eastAsia="Times New Roman" w:hAnsi="Times New Roman" w:cs="Times New Roman"/>
          <w:sz w:val="24"/>
          <w:szCs w:val="24"/>
        </w:rPr>
        <w:t xml:space="preserve">Open </w:t>
      </w:r>
      <w:r w:rsidR="00DF39E0">
        <w:rPr>
          <w:rFonts w:ascii="Times New Roman" w:eastAsia="Times New Roman" w:hAnsi="Times New Roman" w:cs="Times New Roman"/>
          <w:sz w:val="24"/>
          <w:szCs w:val="24"/>
        </w:rPr>
        <w:t>IDLE</w:t>
      </w:r>
      <w:r w:rsidR="00D706A2">
        <w:rPr>
          <w:rFonts w:ascii="Times New Roman" w:eastAsia="Times New Roman" w:hAnsi="Times New Roman" w:cs="Times New Roman"/>
          <w:sz w:val="24"/>
          <w:szCs w:val="24"/>
        </w:rPr>
        <w:t xml:space="preserve"> and perform the following tasks</w:t>
      </w:r>
    </w:p>
    <w:p w14:paraId="0CCD57DC" w14:textId="0BB87745" w:rsidR="00AE6EA9" w:rsidRDefault="00AE6EA9" w:rsidP="002B64AC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14:paraId="3EC44E16" w14:textId="7AF857D9" w:rsidR="001145D8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6E3">
        <w:rPr>
          <w:rFonts w:ascii="Times New Roman" w:eastAsia="Times New Roman" w:hAnsi="Times New Roman" w:cs="Times New Roman"/>
          <w:b/>
          <w:noProof/>
          <w:sz w:val="24"/>
          <w:szCs w:val="24"/>
        </w:rPr>
        <mc:AlternateContent>
          <mc:Choice Requires="wps">
            <w:drawing>
              <wp:inline distT="0" distB="0" distL="0" distR="0" wp14:anchorId="244F1FA9" wp14:editId="190E8EAD">
                <wp:extent cx="6172200" cy="1404620"/>
                <wp:effectExtent l="0" t="0" r="19050" b="2794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2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EDEB44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import cv2</w:t>
                            </w:r>
                          </w:p>
                          <w:p w14:paraId="4C673FA8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import numpy as np</w:t>
                            </w:r>
                          </w:p>
                          <w:p w14:paraId="3001F376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</w:p>
                          <w:p w14:paraId="55E5D121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img = cv2.imread('j.png',0)</w:t>
                            </w:r>
                          </w:p>
                          <w:p w14:paraId="6C94C1F7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kernel = np.ones((5,5),np.uint8)</w:t>
                            </w:r>
                          </w:p>
                          <w:p w14:paraId="21E21EE9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erosion = cv2.erode(img,kernel,iterations = 1)</w:t>
                            </w:r>
                          </w:p>
                          <w:p w14:paraId="4AC24B71" w14:textId="13338D53" w:rsidR="00ED46E3" w:rsidRDefault="00ED46E3"/>
                          <w:p w14:paraId="6DB9FD36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dilation = cv2.dilate(img,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kernel,</w:t>
                            </w:r>
                            <w:r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iterations = 1)</w:t>
                            </w:r>
                          </w:p>
                          <w:p w14:paraId="1333FFC6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opening = cv2.morphologyEx(img, cv2.MORPH_OPEN, kernel)</w:t>
                            </w:r>
                          </w:p>
                          <w:p w14:paraId="4CE80BD9" w14:textId="77777777" w:rsidR="00ED46E3" w:rsidRPr="005C4072" w:rsidRDefault="00ED46E3" w:rsidP="00ED46E3">
                            <w:pPr>
                              <w:shd w:val="clear" w:color="auto" w:fill="FFFFFE"/>
                              <w:spacing w:after="0" w:line="285" w:lineRule="atLeast"/>
                              <w:jc w:val="both"/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</w:pPr>
                            <w:r w:rsidRPr="005C4072">
                              <w:rPr>
                                <w:rFonts w:ascii="Calibri" w:hAnsi="Calibri" w:cs="Calibri"/>
                                <w:color w:val="000000"/>
                                <w:sz w:val="24"/>
                                <w:szCs w:val="24"/>
                              </w:rPr>
                              <w:t>closing = cv2.morphologyEx(img, cv2.MORPH_CLOSE, kernel)</w:t>
                            </w:r>
                          </w:p>
                          <w:p w14:paraId="3BC16A1E" w14:textId="14FF09E7" w:rsidR="00ED46E3" w:rsidRDefault="00ED46E3"/>
                          <w:p w14:paraId="00D0545D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c1"/>
                                <w:rFonts w:ascii="Consolas" w:hAnsi="Consolas"/>
                                <w:color w:val="404040"/>
                              </w:rPr>
                              <w:t># Rectangular Kernel</w:t>
                            </w:r>
                          </w:p>
                          <w:p w14:paraId="534129CF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&gt;&gt;&gt;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cv2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.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getStructuringElement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(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cv2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.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MORPH_RECT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(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5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5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))</w:t>
                            </w:r>
                          </w:p>
                          <w:p w14:paraId="05EDC29F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array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([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0D4FF33B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4F32CB04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6AA33536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123D53E1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]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dtype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=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uint8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)</w:t>
                            </w:r>
                          </w:p>
                          <w:p w14:paraId="55C78A7F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</w:p>
                          <w:p w14:paraId="631906F9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c1"/>
                                <w:rFonts w:ascii="Consolas" w:hAnsi="Consolas"/>
                                <w:color w:val="404040"/>
                              </w:rPr>
                              <w:t># Elliptical Kernel</w:t>
                            </w:r>
                          </w:p>
                          <w:p w14:paraId="522D5A51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&gt;&gt;&gt;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cv2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.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getStructuringElement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(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cv2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.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MORPH_ELLIPSE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(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5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5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))</w:t>
                            </w:r>
                          </w:p>
                          <w:p w14:paraId="30EEC9CA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array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([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53C02798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0DBBCA90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7856AFB4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309F91D7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]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dtype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=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uint8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)</w:t>
                            </w:r>
                          </w:p>
                          <w:p w14:paraId="74AAABE9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</w:p>
                          <w:p w14:paraId="5291FC6F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c1"/>
                                <w:rFonts w:ascii="Consolas" w:hAnsi="Consolas"/>
                                <w:color w:val="404040"/>
                              </w:rPr>
                              <w:t># Cross-shaped Kernel</w:t>
                            </w:r>
                          </w:p>
                          <w:p w14:paraId="458E12A7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&gt;&gt;&gt;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cv2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.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getStructuringElement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(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cv2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.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MORPH_CROSS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(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5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5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))</w:t>
                            </w:r>
                          </w:p>
                          <w:p w14:paraId="766E72D2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array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([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0637E08C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28AE10E2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38CA8685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,</w:t>
                            </w:r>
                          </w:p>
                          <w:p w14:paraId="4C975CAE" w14:textId="77777777" w:rsidR="00ED46E3" w:rsidRPr="00AE6C41" w:rsidRDefault="00ED46E3" w:rsidP="00ED46E3">
                            <w:pPr>
                              <w:pStyle w:val="HTMLPreformatted"/>
                              <w:shd w:val="clear" w:color="auto" w:fill="FCFCFC"/>
                              <w:rPr>
                                <w:rFonts w:ascii="Consolas" w:hAnsi="Consolas"/>
                                <w:color w:val="404040"/>
                              </w:rPr>
                            </w:pP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      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[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1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mi"/>
                                <w:rFonts w:ascii="Consolas" w:eastAsiaTheme="majorEastAsia" w:hAnsi="Consolas"/>
                                <w:color w:val="404040"/>
                              </w:rPr>
                              <w:t>0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]],</w:t>
                            </w:r>
                            <w:r w:rsidRPr="00AE6C41">
                              <w:rPr>
                                <w:rFonts w:ascii="Consolas" w:hAnsi="Consolas"/>
                                <w:color w:val="404040"/>
                              </w:rPr>
                              <w:t xml:space="preserve"> 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dtype</w:t>
                            </w:r>
                            <w:r w:rsidRPr="00AE6C41">
                              <w:rPr>
                                <w:rStyle w:val="o"/>
                                <w:rFonts w:ascii="Consolas" w:hAnsi="Consolas"/>
                                <w:color w:val="404040"/>
                              </w:rPr>
                              <w:t>=</w:t>
                            </w:r>
                            <w:r w:rsidRPr="00AE6C41">
                              <w:rPr>
                                <w:rStyle w:val="n"/>
                                <w:rFonts w:ascii="Consolas" w:hAnsi="Consolas"/>
                                <w:color w:val="404040"/>
                              </w:rPr>
                              <w:t>uint8</w:t>
                            </w:r>
                            <w:r w:rsidRPr="00AE6C41">
                              <w:rPr>
                                <w:rStyle w:val="p"/>
                                <w:rFonts w:ascii="Consolas" w:hAnsi="Consolas"/>
                                <w:color w:val="404040"/>
                              </w:rPr>
                              <w:t>)</w:t>
                            </w:r>
                          </w:p>
                          <w:p w14:paraId="172BA7C8" w14:textId="77777777" w:rsidR="00ED46E3" w:rsidRPr="00AE6C41" w:rsidRDefault="00ED46E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shape w14:anchorId="244F1FA9" id="Text Box 2" o:spid="_x0000_s1027" type="#_x0000_t202" style="width:486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">
                <v:textbox style="mso-fit-shape-to-text:t">
                  <w:txbxContent>
                    <w:p w14:paraId="12EDEB44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import cv2</w:t>
                      </w:r>
                    </w:p>
                    <w:p w14:paraId="4C673FA8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 xml:space="preserve">import </w:t>
                      </w:r>
                      <w:proofErr w:type="spellStart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numpy</w:t>
                      </w:r>
                      <w:proofErr w:type="spellEnd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 xml:space="preserve"> as np</w:t>
                      </w:r>
                    </w:p>
                    <w:p w14:paraId="3001F376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</w:p>
                    <w:p w14:paraId="55E5D121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  <w:proofErr w:type="spellStart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img</w:t>
                      </w:r>
                      <w:proofErr w:type="spellEnd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 xml:space="preserve"> = cv2.imread('j.png',0)</w:t>
                      </w:r>
                    </w:p>
                    <w:p w14:paraId="6C94C1F7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 xml:space="preserve">kernel = </w:t>
                      </w:r>
                      <w:proofErr w:type="spellStart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np.ones</w:t>
                      </w:r>
                      <w:proofErr w:type="spellEnd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((5,5),np.uint8)</w:t>
                      </w:r>
                    </w:p>
                    <w:p w14:paraId="21E21EE9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erosion = cv2.erode(</w:t>
                      </w:r>
                      <w:proofErr w:type="spellStart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img,kernel,iterations</w:t>
                      </w:r>
                      <w:proofErr w:type="spellEnd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 xml:space="preserve"> = 1)</w:t>
                      </w:r>
                    </w:p>
                    <w:p w14:paraId="4AC24B71" w14:textId="13338D53" w:rsidR="00ED46E3" w:rsidRDefault="00ED46E3"/>
                    <w:p w14:paraId="6DB9FD36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dilation = cv2.dilate(</w:t>
                      </w:r>
                      <w:proofErr w:type="spellStart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img</w:t>
                      </w:r>
                      <w:proofErr w:type="spellEnd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,</w:t>
                      </w:r>
                      <w:r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kernel,</w:t>
                      </w:r>
                      <w:r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 xml:space="preserve"> </w:t>
                      </w: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iterations = 1)</w:t>
                      </w:r>
                    </w:p>
                    <w:p w14:paraId="1333FFC6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opening = cv2.morphologyEx(</w:t>
                      </w:r>
                      <w:proofErr w:type="spellStart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img</w:t>
                      </w:r>
                      <w:proofErr w:type="spellEnd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, cv2.MORPH_OPEN, kernel)</w:t>
                      </w:r>
                    </w:p>
                    <w:p w14:paraId="4CE80BD9" w14:textId="77777777" w:rsidR="00ED46E3" w:rsidRPr="005C4072" w:rsidRDefault="00ED46E3" w:rsidP="00ED46E3">
                      <w:pPr>
                        <w:shd w:val="clear" w:color="auto" w:fill="FFFFFE"/>
                        <w:spacing w:after="0" w:line="285" w:lineRule="atLeast"/>
                        <w:jc w:val="both"/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</w:pPr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closing = cv2.morphologyEx(</w:t>
                      </w:r>
                      <w:proofErr w:type="spellStart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img</w:t>
                      </w:r>
                      <w:proofErr w:type="spellEnd"/>
                      <w:r w:rsidRPr="005C4072">
                        <w:rPr>
                          <w:rFonts w:ascii="Calibri" w:hAnsi="Calibri" w:cs="Calibri"/>
                          <w:color w:val="000000"/>
                          <w:sz w:val="24"/>
                          <w:szCs w:val="24"/>
                        </w:rPr>
                        <w:t>, cv2.MORPH_CLOSE, kernel)</w:t>
                      </w:r>
                    </w:p>
                    <w:p w14:paraId="3BC16A1E" w14:textId="14FF09E7" w:rsidR="00ED46E3" w:rsidRDefault="00ED46E3"/>
                    <w:p w14:paraId="00D0545D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c1"/>
                          <w:rFonts w:ascii="Consolas" w:hAnsi="Consolas"/>
                          <w:color w:val="404040"/>
                        </w:rPr>
                        <w:t># Rectangular Kernel</w:t>
                      </w:r>
                    </w:p>
                    <w:p w14:paraId="534129CF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&gt;&gt;&gt;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cv2</w:t>
                      </w: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.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getStructuringElement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(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cv2</w:t>
                      </w: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.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MORPH_RECT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(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5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5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))</w:t>
                      </w:r>
                    </w:p>
                    <w:p w14:paraId="05EDC29F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array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([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0D4FF33B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4F32CB04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6AA33536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123D53E1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]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proofErr w:type="spellStart"/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dtype</w:t>
                      </w:r>
                      <w:proofErr w:type="spellEnd"/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=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uint8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)</w:t>
                      </w:r>
                    </w:p>
                    <w:p w14:paraId="55C78A7F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</w:p>
                    <w:p w14:paraId="631906F9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c1"/>
                          <w:rFonts w:ascii="Consolas" w:hAnsi="Consolas"/>
                          <w:color w:val="404040"/>
                        </w:rPr>
                        <w:t># Elliptical Kernel</w:t>
                      </w:r>
                    </w:p>
                    <w:p w14:paraId="522D5A51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&gt;&gt;&gt;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cv2</w:t>
                      </w: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.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getStructuringElement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(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cv2</w:t>
                      </w: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.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MORPH_ELLIPSE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(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5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5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))</w:t>
                      </w:r>
                    </w:p>
                    <w:p w14:paraId="30EEC9CA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array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([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53C02798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0DBBCA90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7856AFB4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309F91D7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]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proofErr w:type="spellStart"/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dtype</w:t>
                      </w:r>
                      <w:proofErr w:type="spellEnd"/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=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uint8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)</w:t>
                      </w:r>
                    </w:p>
                    <w:p w14:paraId="74AAABE9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</w:p>
                    <w:p w14:paraId="5291FC6F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c1"/>
                          <w:rFonts w:ascii="Consolas" w:hAnsi="Consolas"/>
                          <w:color w:val="404040"/>
                        </w:rPr>
                        <w:t># Cross-shaped Kernel</w:t>
                      </w:r>
                    </w:p>
                    <w:p w14:paraId="458E12A7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&gt;&gt;&gt;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cv2</w:t>
                      </w: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.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getStructuringElement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(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cv2</w:t>
                      </w:r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.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MORPH_CROSS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(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5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5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))</w:t>
                      </w:r>
                    </w:p>
                    <w:p w14:paraId="766E72D2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array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([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0637E08C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28AE10E2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38CA8685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,</w:t>
                      </w:r>
                    </w:p>
                    <w:p w14:paraId="4C975CAE" w14:textId="77777777" w:rsidR="00ED46E3" w:rsidRPr="00AE6C41" w:rsidRDefault="00ED46E3" w:rsidP="00ED46E3">
                      <w:pPr>
                        <w:pStyle w:val="HTMLPreformatted"/>
                        <w:shd w:val="clear" w:color="auto" w:fill="FCFCFC"/>
                        <w:rPr>
                          <w:rFonts w:ascii="Consolas" w:hAnsi="Consolas"/>
                          <w:color w:val="404040"/>
                        </w:rPr>
                      </w:pP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      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[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1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r w:rsidRPr="00AE6C41">
                        <w:rPr>
                          <w:rStyle w:val="mi"/>
                          <w:rFonts w:ascii="Consolas" w:eastAsiaTheme="majorEastAsia" w:hAnsi="Consolas"/>
                          <w:color w:val="404040"/>
                        </w:rPr>
                        <w:t>0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]],</w:t>
                      </w:r>
                      <w:r w:rsidRPr="00AE6C41">
                        <w:rPr>
                          <w:rFonts w:ascii="Consolas" w:hAnsi="Consolas"/>
                          <w:color w:val="404040"/>
                        </w:rPr>
                        <w:t xml:space="preserve"> </w:t>
                      </w:r>
                      <w:proofErr w:type="spellStart"/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dtype</w:t>
                      </w:r>
                      <w:proofErr w:type="spellEnd"/>
                      <w:r w:rsidRPr="00AE6C41">
                        <w:rPr>
                          <w:rStyle w:val="o"/>
                          <w:rFonts w:ascii="Consolas" w:hAnsi="Consolas"/>
                          <w:color w:val="404040"/>
                        </w:rPr>
                        <w:t>=</w:t>
                      </w:r>
                      <w:r w:rsidRPr="00AE6C41">
                        <w:rPr>
                          <w:rStyle w:val="n"/>
                          <w:rFonts w:ascii="Consolas" w:hAnsi="Consolas"/>
                          <w:color w:val="404040"/>
                        </w:rPr>
                        <w:t>uint8</w:t>
                      </w:r>
                      <w:r w:rsidRPr="00AE6C41">
                        <w:rPr>
                          <w:rStyle w:val="p"/>
                          <w:rFonts w:ascii="Consolas" w:hAnsi="Consolas"/>
                          <w:color w:val="404040"/>
                        </w:rPr>
                        <w:t>)</w:t>
                      </w:r>
                    </w:p>
                    <w:p w14:paraId="172BA7C8" w14:textId="77777777" w:rsidR="00ED46E3" w:rsidRPr="00AE6C41" w:rsidRDefault="00ED46E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11CBB4D" w14:textId="0EBFB79A" w:rsidR="00ED46E3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BF336BB" w14:textId="386EF180" w:rsidR="00ED46E3" w:rsidRDefault="00ED46E3" w:rsidP="00ED46E3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5C4072">
        <w:rPr>
          <w:rFonts w:ascii="Calibri" w:hAnsi="Calibri" w:cs="Calibri"/>
          <w:noProof/>
          <w:color w:val="000000"/>
          <w:sz w:val="24"/>
          <w:szCs w:val="24"/>
        </w:rPr>
        <w:drawing>
          <wp:inline distT="0" distB="0" distL="0" distR="0" wp14:anchorId="4A278B67" wp14:editId="6A912E1C">
            <wp:extent cx="1064260" cy="1426210"/>
            <wp:effectExtent l="0" t="0" r="2540" b="2540"/>
            <wp:docPr id="162" name="Picture 162" descr="Ero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rosion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142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5C4072">
        <w:rPr>
          <w:rFonts w:ascii="Calibri" w:hAnsi="Calibri" w:cs="Calibri"/>
          <w:noProof/>
          <w:color w:val="000000"/>
          <w:sz w:val="24"/>
          <w:szCs w:val="24"/>
        </w:rPr>
        <w:drawing>
          <wp:inline distT="0" distB="0" distL="0" distR="0" wp14:anchorId="2B2297DA" wp14:editId="04B9C4B6">
            <wp:extent cx="1064260" cy="1426210"/>
            <wp:effectExtent l="0" t="0" r="2540" b="2540"/>
            <wp:docPr id="19" name="Picture 19" descr="Input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put Ima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142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 w:rsidRPr="005C4072">
        <w:rPr>
          <w:rFonts w:ascii="Calibri" w:hAnsi="Calibri" w:cs="Calibri"/>
          <w:noProof/>
          <w:color w:val="000000"/>
          <w:sz w:val="24"/>
          <w:szCs w:val="24"/>
        </w:rPr>
        <w:drawing>
          <wp:inline distT="0" distB="0" distL="0" distR="0" wp14:anchorId="4FD27EA2" wp14:editId="5950F633">
            <wp:extent cx="1064260" cy="1426210"/>
            <wp:effectExtent l="0" t="0" r="2540" b="2540"/>
            <wp:docPr id="163" name="Picture 163" descr="Dil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lation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260" cy="142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8E8E1" w14:textId="72E7BCE6" w:rsidR="00ED46E3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B372F6" w14:textId="5A4E07E1" w:rsidR="00ED46E3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912BA2" w14:textId="2243F172" w:rsidR="00ED46E3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392652D" w14:textId="4240431E" w:rsidR="00ED46E3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65BB296" w14:textId="76DEF26A" w:rsidR="00ED46E3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6C91D" w14:textId="395E3A13" w:rsidR="00ED46E3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EE6AAE3" w14:textId="77777777" w:rsidR="00ED46E3" w:rsidRDefault="00ED46E3" w:rsidP="002B64AC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B411F00" w14:textId="35CAEB41" w:rsidR="00D17E87" w:rsidRPr="00A77B44" w:rsidRDefault="006631C5" w:rsidP="006631C5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</w:rPr>
      </w:pPr>
      <w:r w:rsidRPr="00A77B44">
        <w:rPr>
          <w:rFonts w:ascii="Arial" w:hAnsi="Arial" w:cs="Arial"/>
          <w:b/>
          <w:bCs/>
          <w:iCs/>
          <w:sz w:val="24"/>
          <w:szCs w:val="24"/>
        </w:rPr>
        <w:t>Task 1</w:t>
      </w:r>
    </w:p>
    <w:p w14:paraId="07121C9D" w14:textId="77777777" w:rsidR="00AE6C41" w:rsidRPr="00A77B44" w:rsidRDefault="00AE6C41" w:rsidP="00AE6C41">
      <w:pPr>
        <w:rPr>
          <w:rFonts w:ascii="Arial" w:hAnsi="Arial" w:cs="Arial"/>
          <w:sz w:val="24"/>
          <w:szCs w:val="24"/>
        </w:rPr>
      </w:pPr>
      <w:r w:rsidRPr="00A77B44">
        <w:rPr>
          <w:rFonts w:ascii="Arial" w:hAnsi="Arial" w:cs="Arial"/>
          <w:color w:val="000000"/>
          <w:sz w:val="24"/>
          <w:szCs w:val="24"/>
        </w:rPr>
        <w:t xml:space="preserve">Read the image ‘eight.tif’. Write a function named ‘myMorphology’ to extract the boundaries of coins from the read image. </w:t>
      </w:r>
      <w:r w:rsidRPr="00A77B44">
        <w:rPr>
          <w:rFonts w:ascii="Arial" w:hAnsi="Arial" w:cs="Arial"/>
          <w:color w:val="000000"/>
          <w:sz w:val="24"/>
          <w:szCs w:val="24"/>
        </w:rPr>
        <w:br/>
      </w:r>
      <w:r w:rsidRPr="00A77B44">
        <w:rPr>
          <w:rFonts w:ascii="Arial" w:hAnsi="Arial" w:cs="Arial"/>
          <w:color w:val="0000FF"/>
          <w:sz w:val="24"/>
          <w:szCs w:val="24"/>
        </w:rPr>
        <w:t>[HINTS]:</w:t>
      </w:r>
      <w:r w:rsidRPr="00A77B44">
        <w:rPr>
          <w:rFonts w:ascii="Arial" w:hAnsi="Arial" w:cs="Arial"/>
          <w:color w:val="0000FF"/>
          <w:sz w:val="24"/>
          <w:szCs w:val="24"/>
        </w:rPr>
        <w:br/>
      </w:r>
      <w:r w:rsidRPr="00A77B44">
        <w:rPr>
          <w:rFonts w:ascii="Arial" w:hAnsi="Arial" w:cs="Arial"/>
          <w:b/>
          <w:bCs/>
          <w:sz w:val="24"/>
          <w:szCs w:val="24"/>
        </w:rPr>
        <w:t>1. First close the image then perform erosion.</w:t>
      </w:r>
      <w:r w:rsidRPr="00A77B44">
        <w:rPr>
          <w:rFonts w:ascii="Arial" w:hAnsi="Arial" w:cs="Arial"/>
          <w:b/>
          <w:bCs/>
          <w:sz w:val="24"/>
          <w:szCs w:val="24"/>
        </w:rPr>
        <w:br/>
        <w:t>2. Take the difference of two images to find boundaries.</w:t>
      </w:r>
    </w:p>
    <w:p w14:paraId="63D1F9DB" w14:textId="0EAE21C3" w:rsidR="001145D8" w:rsidRDefault="00AE6C41" w:rsidP="00AE6C41">
      <w:pPr>
        <w:jc w:val="center"/>
        <w:rPr>
          <w:rFonts w:ascii="Arial" w:hAnsi="Arial" w:cs="Arial"/>
          <w:color w:val="000000" w:themeColor="text1"/>
          <w:sz w:val="24"/>
          <w:szCs w:val="24"/>
        </w:rPr>
      </w:pPr>
      <w:r w:rsidRPr="00A77B44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EC74526" wp14:editId="4DB4ABA1">
            <wp:extent cx="4562475" cy="1839613"/>
            <wp:effectExtent l="0" t="0" r="0" b="8255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9237" cy="185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1E9EA" w14:textId="7E228242" w:rsidR="002813EF" w:rsidRDefault="002813EF" w:rsidP="002813EF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 w:rsidRPr="002813EF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t>Code:</w:t>
      </w:r>
    </w:p>
    <w:p w14:paraId="11A017AC" w14:textId="77777777" w:rsidR="002813EF" w:rsidRDefault="002813EF" w:rsidP="002813EF">
      <w:pPr>
        <w:pStyle w:val="HTMLPreformatted"/>
        <w:shd w:val="clear" w:color="auto" w:fill="131314"/>
        <w:rPr>
          <w:color w:val="EBEBEB"/>
        </w:rPr>
      </w:pPr>
      <w:r>
        <w:rPr>
          <w:color w:val="ED864A"/>
        </w:rPr>
        <w:t xml:space="preserve">import </w:t>
      </w:r>
      <w:r>
        <w:rPr>
          <w:color w:val="EBEBEB"/>
        </w:rPr>
        <w:t xml:space="preserve">cv2 </w:t>
      </w:r>
      <w:r>
        <w:rPr>
          <w:color w:val="ED864A"/>
        </w:rPr>
        <w:t xml:space="preserve">as </w:t>
      </w:r>
      <w:r>
        <w:rPr>
          <w:color w:val="EBEBEB"/>
        </w:rPr>
        <w:t>cv</w:t>
      </w:r>
      <w:r>
        <w:rPr>
          <w:color w:val="EBEBEB"/>
        </w:rPr>
        <w:br/>
      </w:r>
      <w:r>
        <w:rPr>
          <w:color w:val="ED864A"/>
        </w:rPr>
        <w:t xml:space="preserve">import </w:t>
      </w:r>
      <w:r>
        <w:rPr>
          <w:color w:val="EBEBEB"/>
        </w:rPr>
        <w:t xml:space="preserve">numpy </w:t>
      </w:r>
      <w:r>
        <w:rPr>
          <w:color w:val="ED864A"/>
        </w:rPr>
        <w:t xml:space="preserve">as </w:t>
      </w:r>
      <w:r>
        <w:rPr>
          <w:color w:val="EBEBEB"/>
        </w:rPr>
        <w:t>np</w:t>
      </w:r>
      <w:r>
        <w:rPr>
          <w:color w:val="EBEBEB"/>
        </w:rPr>
        <w:br/>
        <w:t>image=cv.imread(</w:t>
      </w:r>
      <w:r>
        <w:rPr>
          <w:color w:val="54B33E"/>
        </w:rPr>
        <w:t>'coins.JPG'</w:t>
      </w:r>
      <w:r>
        <w:rPr>
          <w:b/>
          <w:bCs/>
          <w:color w:val="ED864A"/>
        </w:rPr>
        <w:t>,</w:t>
      </w:r>
      <w:r>
        <w:rPr>
          <w:b/>
          <w:bCs/>
          <w:color w:val="33CCFF"/>
        </w:rPr>
        <w:t>0</w:t>
      </w:r>
      <w:r>
        <w:rPr>
          <w:color w:val="EBEBEB"/>
        </w:rPr>
        <w:t>)</w:t>
      </w:r>
      <w:r>
        <w:rPr>
          <w:color w:val="EBEBEB"/>
        </w:rPr>
        <w:br/>
        <w:t>kernel=np.ones((</w:t>
      </w:r>
      <w:r>
        <w:rPr>
          <w:b/>
          <w:bCs/>
          <w:color w:val="33CCFF"/>
        </w:rPr>
        <w:t>15</w:t>
      </w:r>
      <w:r>
        <w:rPr>
          <w:b/>
          <w:bCs/>
          <w:color w:val="ED864A"/>
        </w:rPr>
        <w:t>,</w:t>
      </w:r>
      <w:r>
        <w:rPr>
          <w:b/>
          <w:bCs/>
          <w:color w:val="33CCFF"/>
        </w:rPr>
        <w:t>15</w:t>
      </w:r>
      <w:r>
        <w:rPr>
          <w:color w:val="EBEBEB"/>
        </w:rPr>
        <w:t>)</w:t>
      </w:r>
      <w:r>
        <w:rPr>
          <w:b/>
          <w:bCs/>
          <w:color w:val="ED864A"/>
        </w:rPr>
        <w:t xml:space="preserve">, </w:t>
      </w:r>
      <w:r>
        <w:rPr>
          <w:color w:val="EBEBEB"/>
        </w:rPr>
        <w:t>np.uint8)</w:t>
      </w:r>
      <w:r>
        <w:rPr>
          <w:color w:val="EBEBEB"/>
        </w:rPr>
        <w:br/>
        <w:t>closing = cv.morphologyEx(image</w:t>
      </w:r>
      <w:r>
        <w:rPr>
          <w:b/>
          <w:bCs/>
          <w:color w:val="ED864A"/>
        </w:rPr>
        <w:t>,</w:t>
      </w:r>
      <w:r>
        <w:rPr>
          <w:color w:val="EBEBEB"/>
        </w:rPr>
        <w:t>cv.MORPH_CLOSE</w:t>
      </w:r>
      <w:r>
        <w:rPr>
          <w:b/>
          <w:bCs/>
          <w:color w:val="ED864A"/>
        </w:rPr>
        <w:t>,</w:t>
      </w:r>
      <w:r>
        <w:rPr>
          <w:color w:val="EBEBEB"/>
        </w:rPr>
        <w:t>kernel)</w:t>
      </w:r>
      <w:r>
        <w:rPr>
          <w:color w:val="EBEBEB"/>
        </w:rPr>
        <w:br/>
        <w:t>kernel=cv.getStructuringElement(cv.MORPH_ELLIPSE</w:t>
      </w:r>
      <w:r>
        <w:rPr>
          <w:b/>
          <w:bCs/>
          <w:color w:val="ED864A"/>
        </w:rPr>
        <w:t>,</w:t>
      </w:r>
      <w:r>
        <w:rPr>
          <w:color w:val="EBEBEB"/>
        </w:rPr>
        <w:t>(</w:t>
      </w:r>
      <w:r>
        <w:rPr>
          <w:b/>
          <w:bCs/>
          <w:color w:val="33CCFF"/>
        </w:rPr>
        <w:t>5</w:t>
      </w:r>
      <w:r>
        <w:rPr>
          <w:b/>
          <w:bCs/>
          <w:color w:val="ED864A"/>
        </w:rPr>
        <w:t>,</w:t>
      </w:r>
      <w:r>
        <w:rPr>
          <w:b/>
          <w:bCs/>
          <w:color w:val="33CCFF"/>
        </w:rPr>
        <w:t>5</w:t>
      </w:r>
      <w:r>
        <w:rPr>
          <w:color w:val="EBEBEB"/>
        </w:rPr>
        <w:t>))</w:t>
      </w:r>
      <w:r>
        <w:rPr>
          <w:color w:val="EBEBEB"/>
        </w:rPr>
        <w:br/>
        <w:t>erosion=cv.erode(closing</w:t>
      </w:r>
      <w:r>
        <w:rPr>
          <w:b/>
          <w:bCs/>
          <w:color w:val="ED864A"/>
        </w:rPr>
        <w:t>,</w:t>
      </w:r>
      <w:r>
        <w:rPr>
          <w:color w:val="EBEBEB"/>
        </w:rPr>
        <w:t>kernel</w:t>
      </w:r>
      <w:r>
        <w:rPr>
          <w:b/>
          <w:bCs/>
          <w:color w:val="ED864A"/>
        </w:rPr>
        <w:t>,</w:t>
      </w:r>
      <w:r>
        <w:rPr>
          <w:color w:val="AA4926"/>
        </w:rPr>
        <w:t>iterations</w:t>
      </w:r>
      <w:r>
        <w:rPr>
          <w:color w:val="EBEBEB"/>
        </w:rPr>
        <w:t>=</w:t>
      </w:r>
      <w:r>
        <w:rPr>
          <w:b/>
          <w:bCs/>
          <w:color w:val="33CCFF"/>
        </w:rPr>
        <w:t>1</w:t>
      </w:r>
      <w:r>
        <w:rPr>
          <w:color w:val="EBEBEB"/>
        </w:rPr>
        <w:t>)</w:t>
      </w:r>
      <w:r>
        <w:rPr>
          <w:color w:val="EBEBEB"/>
        </w:rPr>
        <w:br/>
        <w:t>boundaryImage=closing-erosion</w:t>
      </w:r>
      <w:r>
        <w:rPr>
          <w:color w:val="EBEBEB"/>
        </w:rPr>
        <w:br/>
        <w:t>cv.imshow(</w:t>
      </w:r>
      <w:r>
        <w:rPr>
          <w:color w:val="54B33E"/>
        </w:rPr>
        <w:t>"original"</w:t>
      </w:r>
      <w:r>
        <w:rPr>
          <w:b/>
          <w:bCs/>
          <w:color w:val="ED864A"/>
        </w:rPr>
        <w:t>,</w:t>
      </w:r>
      <w:r>
        <w:rPr>
          <w:color w:val="EBEBEB"/>
        </w:rPr>
        <w:t>boundaryImage)</w:t>
      </w:r>
      <w:r>
        <w:rPr>
          <w:color w:val="EBEBEB"/>
        </w:rPr>
        <w:br/>
        <w:t>cv.waitKey(</w:t>
      </w:r>
      <w:r>
        <w:rPr>
          <w:b/>
          <w:bCs/>
          <w:color w:val="33CCFF"/>
        </w:rPr>
        <w:t>0</w:t>
      </w:r>
      <w:r>
        <w:rPr>
          <w:color w:val="EBEBEB"/>
        </w:rPr>
        <w:t>)</w:t>
      </w:r>
      <w:r>
        <w:rPr>
          <w:color w:val="EBEBEB"/>
        </w:rPr>
        <w:br/>
        <w:t>cv.destroyAllWindows()</w:t>
      </w:r>
    </w:p>
    <w:p w14:paraId="0CEC2154" w14:textId="45B8E0CC" w:rsidR="002813EF" w:rsidRDefault="002813EF" w:rsidP="002813EF">
      <w:pPr>
        <w:rPr>
          <w:rFonts w:ascii="Arial" w:hAnsi="Arial" w:cs="Arial"/>
          <w:color w:val="000000" w:themeColor="text1"/>
          <w:sz w:val="24"/>
          <w:szCs w:val="24"/>
        </w:rPr>
      </w:pPr>
    </w:p>
    <w:p w14:paraId="6094DE9B" w14:textId="3E8A93E9" w:rsidR="002813EF" w:rsidRDefault="002813EF" w:rsidP="002813EF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 w:rsidRPr="002813EF"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  <w:lastRenderedPageBreak/>
        <w:t>Output:</w:t>
      </w:r>
    </w:p>
    <w:p w14:paraId="655914B4" w14:textId="260EA9F5" w:rsidR="002813EF" w:rsidRPr="002813EF" w:rsidRDefault="002813EF" w:rsidP="002813EF">
      <w:pPr>
        <w:rPr>
          <w:rFonts w:ascii="Arial" w:hAnsi="Arial" w:cs="Arial"/>
          <w:b/>
          <w:bCs/>
          <w:color w:val="000000" w:themeColor="text1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1B9ADADF" wp14:editId="1ECB5FB3">
            <wp:extent cx="2314575" cy="21240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34B94" w14:textId="464277CA" w:rsidR="00C112F6" w:rsidRPr="00A77B44" w:rsidRDefault="00937668" w:rsidP="00937668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</w:rPr>
      </w:pPr>
      <w:r w:rsidRPr="00A77B44">
        <w:rPr>
          <w:rFonts w:ascii="Arial" w:hAnsi="Arial" w:cs="Arial"/>
          <w:b/>
          <w:bCs/>
          <w:iCs/>
          <w:sz w:val="24"/>
          <w:szCs w:val="24"/>
        </w:rPr>
        <w:t>Task 2</w:t>
      </w:r>
    </w:p>
    <w:p w14:paraId="2B7FBE0E" w14:textId="40916571" w:rsidR="00AE6C41" w:rsidRPr="00A77B44" w:rsidRDefault="00AE6C41" w:rsidP="00AE6C41">
      <w:pPr>
        <w:rPr>
          <w:rFonts w:ascii="Arial" w:hAnsi="Arial" w:cs="Arial"/>
          <w:color w:val="000000"/>
          <w:sz w:val="24"/>
          <w:szCs w:val="24"/>
        </w:rPr>
      </w:pPr>
      <w:r w:rsidRPr="00A77B44">
        <w:rPr>
          <w:rFonts w:ascii="Arial" w:hAnsi="Arial" w:cs="Arial"/>
          <w:color w:val="000000"/>
          <w:sz w:val="24"/>
          <w:szCs w:val="24"/>
        </w:rPr>
        <w:t>Read the image ‘lines.png’. Use the opening operator to separate horizontal and vertical lines.</w:t>
      </w:r>
    </w:p>
    <w:p w14:paraId="307AD89E" w14:textId="25E544C8" w:rsidR="00AE6C41" w:rsidRPr="00A77B44" w:rsidRDefault="00AE6C41" w:rsidP="00AE6C41">
      <w:pPr>
        <w:rPr>
          <w:rFonts w:ascii="Arial" w:hAnsi="Arial" w:cs="Arial"/>
          <w:color w:val="000000"/>
          <w:sz w:val="24"/>
          <w:szCs w:val="24"/>
        </w:rPr>
      </w:pPr>
      <w:r w:rsidRPr="00A77B44">
        <w:rPr>
          <w:rFonts w:ascii="Arial" w:hAnsi="Arial" w:cs="Arial"/>
          <w:color w:val="000000"/>
          <w:sz w:val="24"/>
          <w:szCs w:val="24"/>
        </w:rPr>
        <w:br/>
      </w:r>
      <w:r w:rsidRPr="00A77B44">
        <w:rPr>
          <w:rFonts w:ascii="Arial" w:hAnsi="Arial" w:cs="Arial"/>
          <w:color w:val="0000FF"/>
          <w:sz w:val="24"/>
          <w:szCs w:val="24"/>
        </w:rPr>
        <w:t xml:space="preserve">[HINTS]: </w:t>
      </w:r>
      <w:r w:rsidRPr="00A77B44">
        <w:rPr>
          <w:rFonts w:ascii="Arial" w:hAnsi="Arial" w:cs="Arial"/>
          <w:color w:val="000000"/>
          <w:sz w:val="24"/>
          <w:szCs w:val="24"/>
        </w:rPr>
        <w:t xml:space="preserve"> Experiment with structuring elements of sizes 7x3,</w:t>
      </w:r>
      <w:r w:rsidR="00CB5BC6" w:rsidRPr="00A77B44">
        <w:rPr>
          <w:rFonts w:ascii="Arial" w:hAnsi="Arial" w:cs="Arial"/>
          <w:color w:val="000000"/>
          <w:sz w:val="24"/>
          <w:szCs w:val="24"/>
        </w:rPr>
        <w:t xml:space="preserve"> </w:t>
      </w:r>
      <w:r w:rsidRPr="00A77B44">
        <w:rPr>
          <w:rFonts w:ascii="Arial" w:hAnsi="Arial" w:cs="Arial"/>
          <w:color w:val="000000"/>
          <w:sz w:val="24"/>
          <w:szCs w:val="24"/>
        </w:rPr>
        <w:t>9x3,</w:t>
      </w:r>
      <w:r w:rsidR="00CB5BC6" w:rsidRPr="00A77B44">
        <w:rPr>
          <w:rFonts w:ascii="Arial" w:hAnsi="Arial" w:cs="Arial"/>
          <w:color w:val="000000"/>
          <w:sz w:val="24"/>
          <w:szCs w:val="24"/>
        </w:rPr>
        <w:t xml:space="preserve"> </w:t>
      </w:r>
      <w:r w:rsidRPr="00A77B44">
        <w:rPr>
          <w:rFonts w:ascii="Arial" w:hAnsi="Arial" w:cs="Arial"/>
          <w:color w:val="000000"/>
          <w:sz w:val="24"/>
          <w:szCs w:val="24"/>
        </w:rPr>
        <w:t>11x3 etc. to remove horizontal lines. Use the transpose of these structuring elements to eliminate vertical lines.</w:t>
      </w:r>
    </w:p>
    <w:p w14:paraId="7F11008D" w14:textId="052301D4" w:rsidR="00945E0F" w:rsidRDefault="00AE6C41" w:rsidP="00AE6C41">
      <w:pPr>
        <w:spacing w:line="360" w:lineRule="auto"/>
        <w:jc w:val="center"/>
        <w:rPr>
          <w:rFonts w:ascii="Arial" w:hAnsi="Arial" w:cs="Arial"/>
          <w:b/>
          <w:bCs/>
          <w:iCs/>
          <w:sz w:val="24"/>
          <w:szCs w:val="24"/>
        </w:rPr>
      </w:pPr>
      <w:r w:rsidRPr="00A77B44">
        <w:rPr>
          <w:rFonts w:ascii="Arial" w:hAnsi="Arial" w:cs="Arial"/>
          <w:noProof/>
          <w:color w:val="800000"/>
          <w:sz w:val="24"/>
          <w:szCs w:val="24"/>
        </w:rPr>
        <w:drawing>
          <wp:inline distT="0" distB="0" distL="0" distR="0" wp14:anchorId="5AC11A1A" wp14:editId="39EF8360">
            <wp:extent cx="1356360" cy="1620520"/>
            <wp:effectExtent l="0" t="0" r="0" b="0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636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9E7ED" w14:textId="75A5E78B" w:rsidR="0083435D" w:rsidRDefault="0083435D" w:rsidP="0083435D">
      <w:pPr>
        <w:spacing w:line="360" w:lineRule="auto"/>
        <w:rPr>
          <w:rFonts w:ascii="Arial" w:hAnsi="Arial" w:cs="Arial"/>
          <w:b/>
          <w:bCs/>
          <w:iCs/>
          <w:sz w:val="24"/>
          <w:szCs w:val="24"/>
          <w:u w:val="single"/>
        </w:rPr>
      </w:pPr>
      <w:r w:rsidRPr="0083435D">
        <w:rPr>
          <w:rFonts w:ascii="Arial" w:hAnsi="Arial" w:cs="Arial"/>
          <w:b/>
          <w:bCs/>
          <w:iCs/>
          <w:sz w:val="24"/>
          <w:szCs w:val="24"/>
          <w:u w:val="single"/>
        </w:rPr>
        <w:t>Code:</w:t>
      </w:r>
    </w:p>
    <w:p w14:paraId="3A20043A" w14:textId="77777777" w:rsidR="0083435D" w:rsidRDefault="0083435D" w:rsidP="0083435D">
      <w:pPr>
        <w:pStyle w:val="HTMLPreformatted"/>
        <w:shd w:val="clear" w:color="auto" w:fill="131314"/>
        <w:rPr>
          <w:color w:val="EBEBEB"/>
        </w:rPr>
      </w:pPr>
      <w:r>
        <w:rPr>
          <w:color w:val="ED864A"/>
        </w:rPr>
        <w:t xml:space="preserve">import </w:t>
      </w:r>
      <w:r>
        <w:rPr>
          <w:color w:val="EBEBEB"/>
        </w:rPr>
        <w:t xml:space="preserve">cv2 </w:t>
      </w:r>
      <w:r>
        <w:rPr>
          <w:color w:val="ED864A"/>
        </w:rPr>
        <w:t xml:space="preserve">as </w:t>
      </w:r>
      <w:r>
        <w:rPr>
          <w:color w:val="EBEBEB"/>
        </w:rPr>
        <w:t>cv</w:t>
      </w:r>
      <w:r>
        <w:rPr>
          <w:color w:val="EBEBEB"/>
        </w:rPr>
        <w:br/>
      </w:r>
      <w:r>
        <w:rPr>
          <w:color w:val="ED864A"/>
        </w:rPr>
        <w:t xml:space="preserve">import </w:t>
      </w:r>
      <w:r>
        <w:rPr>
          <w:color w:val="EBEBEB"/>
        </w:rPr>
        <w:t xml:space="preserve">numpy </w:t>
      </w:r>
      <w:r>
        <w:rPr>
          <w:color w:val="ED864A"/>
        </w:rPr>
        <w:t xml:space="preserve">as </w:t>
      </w:r>
      <w:r>
        <w:rPr>
          <w:color w:val="EBEBEB"/>
        </w:rPr>
        <w:t>np</w:t>
      </w:r>
      <w:r>
        <w:rPr>
          <w:color w:val="EBEBEB"/>
        </w:rPr>
        <w:br/>
        <w:t>image=cv.imread(</w:t>
      </w:r>
      <w:r>
        <w:rPr>
          <w:color w:val="54B33E"/>
        </w:rPr>
        <w:t>'lines.jpg'</w:t>
      </w:r>
      <w:r>
        <w:rPr>
          <w:b/>
          <w:bCs/>
          <w:color w:val="ED864A"/>
        </w:rPr>
        <w:t>,</w:t>
      </w:r>
      <w:r>
        <w:rPr>
          <w:b/>
          <w:bCs/>
          <w:color w:val="33CCFF"/>
        </w:rPr>
        <w:t>0</w:t>
      </w:r>
      <w:r>
        <w:rPr>
          <w:color w:val="EBEBEB"/>
        </w:rPr>
        <w:t>)</w:t>
      </w:r>
      <w:r>
        <w:rPr>
          <w:color w:val="EBEBEB"/>
        </w:rPr>
        <w:br/>
        <w:t>cv.imshow(</w:t>
      </w:r>
      <w:r>
        <w:rPr>
          <w:color w:val="54B33E"/>
        </w:rPr>
        <w:t>"lines"</w:t>
      </w:r>
      <w:r>
        <w:rPr>
          <w:b/>
          <w:bCs/>
          <w:color w:val="ED864A"/>
        </w:rPr>
        <w:t>,</w:t>
      </w:r>
      <w:r>
        <w:rPr>
          <w:color w:val="EBEBEB"/>
        </w:rPr>
        <w:t>image)</w:t>
      </w:r>
      <w:r>
        <w:rPr>
          <w:color w:val="EBEBEB"/>
        </w:rPr>
        <w:br/>
        <w:t>kernel=np.ones((</w:t>
      </w:r>
      <w:r>
        <w:rPr>
          <w:b/>
          <w:bCs/>
          <w:color w:val="33CCFF"/>
        </w:rPr>
        <w:t>15</w:t>
      </w:r>
      <w:r>
        <w:rPr>
          <w:b/>
          <w:bCs/>
          <w:color w:val="ED864A"/>
        </w:rPr>
        <w:t>,</w:t>
      </w:r>
      <w:r>
        <w:rPr>
          <w:b/>
          <w:bCs/>
          <w:color w:val="33CCFF"/>
        </w:rPr>
        <w:t>2</w:t>
      </w:r>
      <w:r>
        <w:rPr>
          <w:color w:val="EBEBEB"/>
        </w:rPr>
        <w:t>)</w:t>
      </w:r>
      <w:r>
        <w:rPr>
          <w:b/>
          <w:bCs/>
          <w:color w:val="ED864A"/>
        </w:rPr>
        <w:t>,</w:t>
      </w:r>
      <w:r>
        <w:rPr>
          <w:color w:val="EBEBEB"/>
        </w:rPr>
        <w:t>np.uint8)</w:t>
      </w:r>
      <w:r>
        <w:rPr>
          <w:color w:val="EBEBEB"/>
        </w:rPr>
        <w:br/>
      </w:r>
      <w:r>
        <w:rPr>
          <w:color w:val="7EC3E6"/>
        </w:rPr>
        <w:t>#kernal1=np.ones(3,13)</w:t>
      </w:r>
      <w:r>
        <w:rPr>
          <w:color w:val="7EC3E6"/>
        </w:rPr>
        <w:br/>
      </w:r>
      <w:r>
        <w:rPr>
          <w:color w:val="EBEBEB"/>
        </w:rPr>
        <w:t>verticalLines=cv.erode(image</w:t>
      </w:r>
      <w:r>
        <w:rPr>
          <w:b/>
          <w:bCs/>
          <w:color w:val="ED864A"/>
        </w:rPr>
        <w:t>,</w:t>
      </w:r>
      <w:r>
        <w:rPr>
          <w:color w:val="EBEBEB"/>
        </w:rPr>
        <w:t>kernel</w:t>
      </w:r>
      <w:r>
        <w:rPr>
          <w:b/>
          <w:bCs/>
          <w:color w:val="ED864A"/>
        </w:rPr>
        <w:t>,</w:t>
      </w:r>
      <w:r>
        <w:rPr>
          <w:color w:val="AA4926"/>
        </w:rPr>
        <w:t>iterations</w:t>
      </w:r>
      <w:r>
        <w:rPr>
          <w:color w:val="EBEBEB"/>
        </w:rPr>
        <w:t>=</w:t>
      </w:r>
      <w:r>
        <w:rPr>
          <w:b/>
          <w:bCs/>
          <w:color w:val="33CCFF"/>
        </w:rPr>
        <w:t>1</w:t>
      </w:r>
      <w:r>
        <w:rPr>
          <w:color w:val="EBEBEB"/>
        </w:rPr>
        <w:t>)</w:t>
      </w:r>
      <w:r>
        <w:rPr>
          <w:color w:val="EBEBEB"/>
        </w:rPr>
        <w:br/>
      </w:r>
      <w:r>
        <w:rPr>
          <w:color w:val="7EC3E6"/>
        </w:rPr>
        <w:t>#horizontalLines=cv.erode(image,kernal1,iterations=1)</w:t>
      </w:r>
      <w:r>
        <w:rPr>
          <w:color w:val="7EC3E6"/>
        </w:rPr>
        <w:br/>
      </w:r>
      <w:r>
        <w:rPr>
          <w:color w:val="EBEBEB"/>
        </w:rPr>
        <w:t>cv.imshow(</w:t>
      </w:r>
      <w:r>
        <w:rPr>
          <w:color w:val="54B33E"/>
        </w:rPr>
        <w:t>"vertical Lines"</w:t>
      </w:r>
      <w:r>
        <w:rPr>
          <w:b/>
          <w:bCs/>
          <w:color w:val="ED864A"/>
        </w:rPr>
        <w:t>,</w:t>
      </w:r>
      <w:r>
        <w:rPr>
          <w:color w:val="EBEBEB"/>
        </w:rPr>
        <w:t>verticalLines)</w:t>
      </w:r>
      <w:r>
        <w:rPr>
          <w:color w:val="EBEBEB"/>
        </w:rPr>
        <w:br/>
      </w:r>
      <w:r>
        <w:rPr>
          <w:color w:val="7EC3E6"/>
        </w:rPr>
        <w:t>#cv.imshow("horizontal Lines",horizontalLines)</w:t>
      </w:r>
      <w:r>
        <w:rPr>
          <w:color w:val="7EC3E6"/>
        </w:rPr>
        <w:br/>
      </w:r>
      <w:r>
        <w:rPr>
          <w:color w:val="EBEBEB"/>
        </w:rPr>
        <w:t>cv.waitKey(</w:t>
      </w:r>
      <w:r>
        <w:rPr>
          <w:b/>
          <w:bCs/>
          <w:color w:val="33CCFF"/>
        </w:rPr>
        <w:t>0</w:t>
      </w:r>
      <w:r>
        <w:rPr>
          <w:color w:val="EBEBEB"/>
        </w:rPr>
        <w:t>)</w:t>
      </w:r>
    </w:p>
    <w:p w14:paraId="78B0BDD2" w14:textId="794F050D" w:rsidR="0083435D" w:rsidRDefault="0083435D" w:rsidP="0083435D">
      <w:pPr>
        <w:spacing w:line="360" w:lineRule="auto"/>
        <w:rPr>
          <w:rFonts w:ascii="Arial" w:hAnsi="Arial" w:cs="Arial"/>
          <w:iCs/>
          <w:sz w:val="24"/>
          <w:szCs w:val="24"/>
        </w:rPr>
      </w:pPr>
    </w:p>
    <w:p w14:paraId="6781B7B6" w14:textId="26DA189B" w:rsidR="0083435D" w:rsidRDefault="0083435D" w:rsidP="0083435D">
      <w:pPr>
        <w:spacing w:line="360" w:lineRule="auto"/>
        <w:rPr>
          <w:rFonts w:ascii="Arial" w:hAnsi="Arial" w:cs="Arial"/>
          <w:b/>
          <w:bCs/>
          <w:iCs/>
          <w:sz w:val="24"/>
          <w:szCs w:val="24"/>
          <w:u w:val="single"/>
        </w:rPr>
      </w:pPr>
      <w:r w:rsidRPr="0083435D">
        <w:rPr>
          <w:rFonts w:ascii="Arial" w:hAnsi="Arial" w:cs="Arial"/>
          <w:b/>
          <w:bCs/>
          <w:iCs/>
          <w:sz w:val="24"/>
          <w:szCs w:val="24"/>
          <w:u w:val="single"/>
        </w:rPr>
        <w:t>Output:</w:t>
      </w:r>
    </w:p>
    <w:p w14:paraId="17EEAF28" w14:textId="60FE607D" w:rsidR="0083435D" w:rsidRDefault="0083435D" w:rsidP="0083435D">
      <w:pPr>
        <w:spacing w:line="360" w:lineRule="auto"/>
        <w:rPr>
          <w:rFonts w:ascii="Arial" w:hAnsi="Arial" w:cs="Arial"/>
          <w:b/>
          <w:bCs/>
          <w:iCs/>
          <w:sz w:val="24"/>
          <w:szCs w:val="24"/>
          <w:u w:val="single"/>
        </w:rPr>
      </w:pPr>
      <w:r>
        <w:rPr>
          <w:rFonts w:ascii="Arial" w:hAnsi="Arial" w:cs="Arial"/>
          <w:b/>
          <w:bCs/>
          <w:iCs/>
          <w:sz w:val="24"/>
          <w:szCs w:val="24"/>
          <w:u w:val="single"/>
        </w:rPr>
        <w:lastRenderedPageBreak/>
        <w:t>For vertical lines:</w:t>
      </w:r>
    </w:p>
    <w:p w14:paraId="00968D11" w14:textId="19C88895" w:rsidR="0083435D" w:rsidRDefault="0083435D" w:rsidP="0083435D">
      <w:pPr>
        <w:spacing w:line="360" w:lineRule="auto"/>
        <w:rPr>
          <w:rFonts w:ascii="Arial" w:hAnsi="Arial" w:cs="Arial"/>
          <w:iCs/>
          <w:sz w:val="24"/>
          <w:szCs w:val="24"/>
        </w:rPr>
      </w:pPr>
      <w:r>
        <w:rPr>
          <w:noProof/>
        </w:rPr>
        <w:drawing>
          <wp:inline distT="0" distB="0" distL="0" distR="0" wp14:anchorId="5C353C3C" wp14:editId="0154A211">
            <wp:extent cx="4229100" cy="2676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C888E" w14:textId="76A02F87" w:rsidR="0083435D" w:rsidRDefault="0083435D" w:rsidP="0083435D">
      <w:pPr>
        <w:spacing w:line="360" w:lineRule="auto"/>
        <w:rPr>
          <w:rFonts w:ascii="Arial" w:hAnsi="Arial" w:cs="Arial"/>
          <w:b/>
          <w:bCs/>
          <w:iCs/>
          <w:sz w:val="24"/>
          <w:szCs w:val="24"/>
          <w:u w:val="single"/>
        </w:rPr>
      </w:pPr>
      <w:r w:rsidRPr="0083435D">
        <w:rPr>
          <w:rFonts w:ascii="Arial" w:hAnsi="Arial" w:cs="Arial"/>
          <w:b/>
          <w:bCs/>
          <w:iCs/>
          <w:sz w:val="24"/>
          <w:szCs w:val="24"/>
          <w:u w:val="single"/>
        </w:rPr>
        <w:t>For horizontal lines:</w:t>
      </w:r>
    </w:p>
    <w:p w14:paraId="60FF7605" w14:textId="77777777" w:rsidR="0083435D" w:rsidRDefault="0083435D" w:rsidP="0083435D">
      <w:pPr>
        <w:pStyle w:val="HTMLPreformatted"/>
        <w:shd w:val="clear" w:color="auto" w:fill="131314"/>
        <w:rPr>
          <w:color w:val="EBEBEB"/>
        </w:rPr>
      </w:pPr>
      <w:r>
        <w:rPr>
          <w:color w:val="ED864A"/>
        </w:rPr>
        <w:t xml:space="preserve">import </w:t>
      </w:r>
      <w:r>
        <w:rPr>
          <w:color w:val="EBEBEB"/>
        </w:rPr>
        <w:t xml:space="preserve">cv2 </w:t>
      </w:r>
      <w:r>
        <w:rPr>
          <w:color w:val="ED864A"/>
        </w:rPr>
        <w:t xml:space="preserve">as </w:t>
      </w:r>
      <w:r>
        <w:rPr>
          <w:color w:val="EBEBEB"/>
        </w:rPr>
        <w:t>cv</w:t>
      </w:r>
      <w:r>
        <w:rPr>
          <w:color w:val="EBEBEB"/>
        </w:rPr>
        <w:br/>
      </w:r>
      <w:r>
        <w:rPr>
          <w:color w:val="ED864A"/>
        </w:rPr>
        <w:t xml:space="preserve">import </w:t>
      </w:r>
      <w:r>
        <w:rPr>
          <w:color w:val="EBEBEB"/>
        </w:rPr>
        <w:t xml:space="preserve">numpy </w:t>
      </w:r>
      <w:r>
        <w:rPr>
          <w:color w:val="ED864A"/>
        </w:rPr>
        <w:t xml:space="preserve">as </w:t>
      </w:r>
      <w:r>
        <w:rPr>
          <w:color w:val="EBEBEB"/>
        </w:rPr>
        <w:t>np</w:t>
      </w:r>
      <w:r>
        <w:rPr>
          <w:color w:val="EBEBEB"/>
        </w:rPr>
        <w:br/>
        <w:t>image=cv.imread(</w:t>
      </w:r>
      <w:r>
        <w:rPr>
          <w:color w:val="54B33E"/>
        </w:rPr>
        <w:t>'lines.jpg'</w:t>
      </w:r>
      <w:r>
        <w:rPr>
          <w:b/>
          <w:bCs/>
          <w:color w:val="ED864A"/>
        </w:rPr>
        <w:t>,</w:t>
      </w:r>
      <w:r>
        <w:rPr>
          <w:b/>
          <w:bCs/>
          <w:color w:val="33CCFF"/>
        </w:rPr>
        <w:t>0</w:t>
      </w:r>
      <w:r>
        <w:rPr>
          <w:color w:val="EBEBEB"/>
        </w:rPr>
        <w:t>)</w:t>
      </w:r>
      <w:r>
        <w:rPr>
          <w:color w:val="EBEBEB"/>
        </w:rPr>
        <w:br/>
        <w:t>cv.imshow(</w:t>
      </w:r>
      <w:r>
        <w:rPr>
          <w:color w:val="54B33E"/>
        </w:rPr>
        <w:t>"lines"</w:t>
      </w:r>
      <w:r>
        <w:rPr>
          <w:b/>
          <w:bCs/>
          <w:color w:val="ED864A"/>
        </w:rPr>
        <w:t>,</w:t>
      </w:r>
      <w:r>
        <w:rPr>
          <w:color w:val="EBEBEB"/>
        </w:rPr>
        <w:t>image)</w:t>
      </w:r>
      <w:r>
        <w:rPr>
          <w:color w:val="EBEBEB"/>
        </w:rPr>
        <w:br/>
      </w:r>
      <w:r>
        <w:rPr>
          <w:color w:val="7EC3E6"/>
        </w:rPr>
        <w:t>#kernel=np.ones((15,2),np.uint8)</w:t>
      </w:r>
      <w:r>
        <w:rPr>
          <w:color w:val="7EC3E6"/>
        </w:rPr>
        <w:br/>
      </w:r>
      <w:r>
        <w:rPr>
          <w:color w:val="EBEBEB"/>
        </w:rPr>
        <w:t>kernal1=np.ones((</w:t>
      </w:r>
      <w:r>
        <w:rPr>
          <w:b/>
          <w:bCs/>
          <w:color w:val="33CCFF"/>
        </w:rPr>
        <w:t>3</w:t>
      </w:r>
      <w:r>
        <w:rPr>
          <w:b/>
          <w:bCs/>
          <w:color w:val="ED864A"/>
        </w:rPr>
        <w:t>,</w:t>
      </w:r>
      <w:r>
        <w:rPr>
          <w:b/>
          <w:bCs/>
          <w:color w:val="33CCFF"/>
        </w:rPr>
        <w:t>17</w:t>
      </w:r>
      <w:r>
        <w:rPr>
          <w:color w:val="EBEBEB"/>
        </w:rPr>
        <w:t>)</w:t>
      </w:r>
      <w:r>
        <w:rPr>
          <w:b/>
          <w:bCs/>
          <w:color w:val="ED864A"/>
        </w:rPr>
        <w:t>,</w:t>
      </w:r>
      <w:r>
        <w:rPr>
          <w:color w:val="EBEBEB"/>
        </w:rPr>
        <w:t>np.uint8)</w:t>
      </w:r>
      <w:r>
        <w:rPr>
          <w:color w:val="EBEBEB"/>
        </w:rPr>
        <w:br/>
      </w:r>
      <w:r>
        <w:rPr>
          <w:color w:val="7EC3E6"/>
        </w:rPr>
        <w:t>#verticalLines=cv.erode(image,kernel,iterations=1)</w:t>
      </w:r>
      <w:r>
        <w:rPr>
          <w:color w:val="7EC3E6"/>
        </w:rPr>
        <w:br/>
      </w:r>
      <w:r>
        <w:rPr>
          <w:color w:val="EBEBEB"/>
        </w:rPr>
        <w:t>horizontalLines=cv.erode(image</w:t>
      </w:r>
      <w:r>
        <w:rPr>
          <w:b/>
          <w:bCs/>
          <w:color w:val="ED864A"/>
        </w:rPr>
        <w:t>,</w:t>
      </w:r>
      <w:r>
        <w:rPr>
          <w:color w:val="EBEBEB"/>
        </w:rPr>
        <w:t>kernal1</w:t>
      </w:r>
      <w:r>
        <w:rPr>
          <w:b/>
          <w:bCs/>
          <w:color w:val="ED864A"/>
        </w:rPr>
        <w:t>,</w:t>
      </w:r>
      <w:r>
        <w:rPr>
          <w:color w:val="AA4926"/>
        </w:rPr>
        <w:t>iterations</w:t>
      </w:r>
      <w:r>
        <w:rPr>
          <w:color w:val="EBEBEB"/>
        </w:rPr>
        <w:t>=</w:t>
      </w:r>
      <w:r>
        <w:rPr>
          <w:b/>
          <w:bCs/>
          <w:color w:val="33CCFF"/>
        </w:rPr>
        <w:t>1</w:t>
      </w:r>
      <w:r>
        <w:rPr>
          <w:color w:val="EBEBEB"/>
        </w:rPr>
        <w:t>)</w:t>
      </w:r>
      <w:r>
        <w:rPr>
          <w:color w:val="EBEBEB"/>
        </w:rPr>
        <w:br/>
      </w:r>
      <w:r>
        <w:rPr>
          <w:color w:val="7EC3E6"/>
        </w:rPr>
        <w:t>#cv.imshow("vertical Lines",verticalLines)</w:t>
      </w:r>
      <w:r>
        <w:rPr>
          <w:color w:val="7EC3E6"/>
        </w:rPr>
        <w:br/>
      </w:r>
      <w:r>
        <w:rPr>
          <w:color w:val="EBEBEB"/>
        </w:rPr>
        <w:t>cv.imshow(</w:t>
      </w:r>
      <w:r>
        <w:rPr>
          <w:color w:val="54B33E"/>
        </w:rPr>
        <w:t>"horizontal Lines"</w:t>
      </w:r>
      <w:r>
        <w:rPr>
          <w:b/>
          <w:bCs/>
          <w:color w:val="ED864A"/>
        </w:rPr>
        <w:t>,</w:t>
      </w:r>
      <w:r>
        <w:rPr>
          <w:color w:val="EBEBEB"/>
        </w:rPr>
        <w:t>horizontalLines)</w:t>
      </w:r>
      <w:r>
        <w:rPr>
          <w:color w:val="EBEBEB"/>
        </w:rPr>
        <w:br/>
        <w:t>cv.waitKey(</w:t>
      </w:r>
      <w:r>
        <w:rPr>
          <w:b/>
          <w:bCs/>
          <w:color w:val="33CCFF"/>
        </w:rPr>
        <w:t>0</w:t>
      </w:r>
      <w:r>
        <w:rPr>
          <w:color w:val="EBEBEB"/>
        </w:rPr>
        <w:t>)</w:t>
      </w:r>
    </w:p>
    <w:p w14:paraId="7A4C53DD" w14:textId="435F8EE2" w:rsidR="0083435D" w:rsidRDefault="0083435D" w:rsidP="0083435D">
      <w:pPr>
        <w:spacing w:line="360" w:lineRule="auto"/>
        <w:rPr>
          <w:rFonts w:ascii="Arial" w:hAnsi="Arial" w:cs="Arial"/>
          <w:b/>
          <w:bCs/>
          <w:iCs/>
          <w:sz w:val="24"/>
          <w:szCs w:val="24"/>
          <w:u w:val="single"/>
        </w:rPr>
      </w:pPr>
    </w:p>
    <w:p w14:paraId="43F9519D" w14:textId="7AE0E972" w:rsidR="0083435D" w:rsidRDefault="0083435D" w:rsidP="0083435D">
      <w:pPr>
        <w:spacing w:line="360" w:lineRule="auto"/>
        <w:rPr>
          <w:rFonts w:ascii="Arial" w:hAnsi="Arial" w:cs="Arial"/>
          <w:b/>
          <w:bCs/>
          <w:iCs/>
          <w:sz w:val="24"/>
          <w:szCs w:val="24"/>
          <w:u w:val="single"/>
        </w:rPr>
      </w:pPr>
      <w:r>
        <w:rPr>
          <w:rFonts w:ascii="Arial" w:hAnsi="Arial" w:cs="Arial"/>
          <w:b/>
          <w:bCs/>
          <w:iCs/>
          <w:sz w:val="24"/>
          <w:szCs w:val="24"/>
          <w:u w:val="single"/>
        </w:rPr>
        <w:t>Output:</w:t>
      </w:r>
    </w:p>
    <w:p w14:paraId="2168A7A9" w14:textId="500E407C" w:rsidR="0083435D" w:rsidRPr="0083435D" w:rsidRDefault="0083435D" w:rsidP="0083435D">
      <w:pPr>
        <w:spacing w:line="360" w:lineRule="auto"/>
        <w:rPr>
          <w:rFonts w:ascii="Arial" w:hAnsi="Arial" w:cs="Arial"/>
          <w:b/>
          <w:bCs/>
          <w:iCs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4DCCB900" wp14:editId="41E21AAE">
            <wp:extent cx="4267200" cy="2724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6D092" w14:textId="0273C6F7" w:rsidR="00AE6C41" w:rsidRPr="00A77B44" w:rsidRDefault="00AE6C41" w:rsidP="00AE6C41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</w:rPr>
      </w:pPr>
      <w:r w:rsidRPr="00A77B44">
        <w:rPr>
          <w:rFonts w:ascii="Arial" w:hAnsi="Arial" w:cs="Arial"/>
          <w:b/>
          <w:bCs/>
          <w:iCs/>
          <w:sz w:val="24"/>
          <w:szCs w:val="24"/>
        </w:rPr>
        <w:lastRenderedPageBreak/>
        <w:t xml:space="preserve">Task </w:t>
      </w:r>
      <w:r w:rsidR="00CB5BC6" w:rsidRPr="00A77B44">
        <w:rPr>
          <w:rFonts w:ascii="Arial" w:hAnsi="Arial" w:cs="Arial"/>
          <w:b/>
          <w:bCs/>
          <w:iCs/>
          <w:sz w:val="24"/>
          <w:szCs w:val="24"/>
        </w:rPr>
        <w:t>3</w:t>
      </w:r>
    </w:p>
    <w:p w14:paraId="0520D289" w14:textId="77777777" w:rsidR="00AE6C41" w:rsidRPr="00A77B44" w:rsidRDefault="00AE6C41" w:rsidP="00AE6C41">
      <w:pPr>
        <w:rPr>
          <w:rFonts w:ascii="Arial" w:hAnsi="Arial" w:cs="Arial"/>
          <w:color w:val="000000"/>
          <w:sz w:val="24"/>
          <w:szCs w:val="24"/>
        </w:rPr>
      </w:pPr>
      <w:r w:rsidRPr="00A77B44">
        <w:rPr>
          <w:rFonts w:ascii="Arial" w:hAnsi="Arial" w:cs="Arial"/>
          <w:color w:val="000000"/>
          <w:sz w:val="24"/>
          <w:szCs w:val="24"/>
        </w:rPr>
        <w:t>You are provided with a printed document image (Image.png). You need to find the approximate number of lines and words in the given image.</w:t>
      </w:r>
      <w:r w:rsidRPr="00A77B44">
        <w:rPr>
          <w:rFonts w:ascii="Arial" w:hAnsi="Arial" w:cs="Arial"/>
          <w:color w:val="000000"/>
          <w:sz w:val="24"/>
          <w:szCs w:val="24"/>
        </w:rPr>
        <w:br/>
        <w:t>Hints:</w:t>
      </w:r>
    </w:p>
    <w:p w14:paraId="57399667" w14:textId="77777777" w:rsidR="00AE6C41" w:rsidRPr="00A77B44" w:rsidRDefault="00AE6C41" w:rsidP="00AE6C41">
      <w:pPr>
        <w:pStyle w:val="ListParagraph"/>
        <w:numPr>
          <w:ilvl w:val="0"/>
          <w:numId w:val="28"/>
        </w:numPr>
        <w:spacing w:after="160" w:line="259" w:lineRule="auto"/>
        <w:rPr>
          <w:rFonts w:ascii="Arial" w:hAnsi="Arial" w:cs="Arial"/>
          <w:color w:val="000000"/>
          <w:sz w:val="24"/>
          <w:szCs w:val="24"/>
        </w:rPr>
      </w:pPr>
      <w:r w:rsidRPr="00A77B44">
        <w:rPr>
          <w:rFonts w:ascii="Arial" w:hAnsi="Arial" w:cs="Arial"/>
          <w:color w:val="000000"/>
          <w:sz w:val="24"/>
          <w:szCs w:val="24"/>
        </w:rPr>
        <w:t>Binarize the image</w:t>
      </w:r>
    </w:p>
    <w:p w14:paraId="574BD5F1" w14:textId="77777777" w:rsidR="00AE6C41" w:rsidRPr="00A77B44" w:rsidRDefault="00AE6C41" w:rsidP="00AE6C41">
      <w:pPr>
        <w:pStyle w:val="ListParagraph"/>
        <w:numPr>
          <w:ilvl w:val="0"/>
          <w:numId w:val="28"/>
        </w:numPr>
        <w:spacing w:after="160" w:line="259" w:lineRule="auto"/>
        <w:rPr>
          <w:rFonts w:ascii="Arial" w:hAnsi="Arial" w:cs="Arial"/>
          <w:color w:val="000000"/>
          <w:sz w:val="24"/>
          <w:szCs w:val="24"/>
        </w:rPr>
      </w:pPr>
      <w:r w:rsidRPr="00A77B44">
        <w:rPr>
          <w:rFonts w:ascii="Arial" w:hAnsi="Arial" w:cs="Arial"/>
          <w:color w:val="000000"/>
          <w:sz w:val="24"/>
          <w:szCs w:val="24"/>
        </w:rPr>
        <w:t xml:space="preserve"> dilation with a horizontal structuring element to merge all characters in a line.</w:t>
      </w:r>
    </w:p>
    <w:p w14:paraId="135B674E" w14:textId="77777777" w:rsidR="00AE6C41" w:rsidRPr="00A77B44" w:rsidRDefault="00AE6C41" w:rsidP="00AE6C41">
      <w:pPr>
        <w:pStyle w:val="ListParagraph"/>
        <w:numPr>
          <w:ilvl w:val="0"/>
          <w:numId w:val="28"/>
        </w:numPr>
        <w:spacing w:after="160" w:line="259" w:lineRule="auto"/>
        <w:rPr>
          <w:rFonts w:ascii="Arial" w:hAnsi="Arial" w:cs="Arial"/>
          <w:color w:val="000000"/>
          <w:sz w:val="24"/>
          <w:szCs w:val="24"/>
        </w:rPr>
      </w:pPr>
      <w:r w:rsidRPr="00A77B44">
        <w:rPr>
          <w:rFonts w:ascii="Arial" w:hAnsi="Arial" w:cs="Arial"/>
          <w:color w:val="000000"/>
          <w:sz w:val="24"/>
          <w:szCs w:val="24"/>
        </w:rPr>
        <w:t xml:space="preserve"> Apply connected component labeling algorithm (connected component) to find the number of lines.</w:t>
      </w:r>
    </w:p>
    <w:p w14:paraId="3496CC44" w14:textId="0ED73842" w:rsidR="00AE6C41" w:rsidRDefault="00AE6C41" w:rsidP="00AE6C41">
      <w:pPr>
        <w:pStyle w:val="ListParagraph"/>
        <w:numPr>
          <w:ilvl w:val="0"/>
          <w:numId w:val="28"/>
        </w:numPr>
        <w:spacing w:after="160" w:line="259" w:lineRule="auto"/>
        <w:rPr>
          <w:rFonts w:ascii="Arial" w:hAnsi="Arial" w:cs="Arial"/>
          <w:color w:val="000000"/>
          <w:sz w:val="24"/>
          <w:szCs w:val="24"/>
        </w:rPr>
      </w:pPr>
      <w:r w:rsidRPr="00A77B44">
        <w:rPr>
          <w:rFonts w:ascii="Arial" w:hAnsi="Arial" w:cs="Arial"/>
          <w:color w:val="000000"/>
          <w:sz w:val="24"/>
          <w:szCs w:val="24"/>
        </w:rPr>
        <w:t xml:space="preserve"> Use a smaller horizontal structuring element to merge characters in a word together and again use the CC labeling algorithm to find the number of words in the image.</w:t>
      </w:r>
    </w:p>
    <w:p w14:paraId="7195E58F" w14:textId="48157643" w:rsidR="008810D4" w:rsidRDefault="008810D4" w:rsidP="008810D4">
      <w:pPr>
        <w:spacing w:after="160" w:line="259" w:lineRule="auto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 w:rsidRPr="008810D4">
        <w:rPr>
          <w:rFonts w:ascii="Arial" w:hAnsi="Arial" w:cs="Arial"/>
          <w:b/>
          <w:bCs/>
          <w:color w:val="000000"/>
          <w:sz w:val="24"/>
          <w:szCs w:val="24"/>
          <w:u w:val="single"/>
        </w:rPr>
        <w:t>Code:</w:t>
      </w:r>
    </w:p>
    <w:p w14:paraId="7EC62551" w14:textId="77777777" w:rsidR="008810D4" w:rsidRPr="008810D4" w:rsidRDefault="008810D4" w:rsidP="008810D4">
      <w:pPr>
        <w:shd w:val="clear" w:color="auto" w:fill="13131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EBEBEB"/>
          <w:sz w:val="20"/>
          <w:szCs w:val="20"/>
        </w:rPr>
      </w:pPr>
      <w:r w:rsidRPr="008810D4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mport 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numpy </w:t>
      </w:r>
      <w:r w:rsidRPr="008810D4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as 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np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8810D4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mport 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cv2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img = cv2.imread(</w:t>
      </w:r>
      <w:r w:rsidRPr="008810D4">
        <w:rPr>
          <w:rFonts w:ascii="Courier New" w:eastAsia="Times New Roman" w:hAnsi="Courier New" w:cs="Courier New"/>
          <w:color w:val="54B33E"/>
          <w:sz w:val="20"/>
          <w:szCs w:val="20"/>
        </w:rPr>
        <w:t>'text.png'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kernel=np.ones((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3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5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np.uint8)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lines=cv2.erode(img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kernel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AA4926"/>
          <w:sz w:val="20"/>
          <w:szCs w:val="20"/>
        </w:rPr>
        <w:t>iterations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=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totalLabels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labels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stats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centroids=cv2.connectedComponentsWithStats(~lines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8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cv2.CV_32S)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8810D4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8810D4">
        <w:rPr>
          <w:rFonts w:ascii="Courier New" w:eastAsia="Times New Roman" w:hAnsi="Courier New" w:cs="Courier New"/>
          <w:color w:val="54B33E"/>
          <w:sz w:val="20"/>
          <w:szCs w:val="20"/>
        </w:rPr>
        <w:t>"total lines are:"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totalLabels-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colors=np.random.randint(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255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AA4926"/>
          <w:sz w:val="20"/>
          <w:szCs w:val="20"/>
        </w:rPr>
        <w:t>size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=(totalLabels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3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AA4926"/>
          <w:sz w:val="20"/>
          <w:szCs w:val="20"/>
        </w:rPr>
        <w:t>dtype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=np.uint8)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colors[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]=[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]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colored_components=colors[labels]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cv2.imshow(</w:t>
      </w:r>
      <w:r w:rsidRPr="008810D4">
        <w:rPr>
          <w:rFonts w:ascii="Courier New" w:eastAsia="Times New Roman" w:hAnsi="Courier New" w:cs="Courier New"/>
          <w:color w:val="54B33E"/>
          <w:sz w:val="20"/>
          <w:szCs w:val="20"/>
        </w:rPr>
        <w:t>'output'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~lines)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cv2.imshow(</w:t>
      </w:r>
      <w:r w:rsidRPr="008810D4">
        <w:rPr>
          <w:rFonts w:ascii="Courier New" w:eastAsia="Times New Roman" w:hAnsi="Courier New" w:cs="Courier New"/>
          <w:color w:val="54B33E"/>
          <w:sz w:val="20"/>
          <w:szCs w:val="20"/>
        </w:rPr>
        <w:t>'colored image'</w:t>
      </w:r>
      <w:r w:rsidRPr="008810D4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colored_components)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br/>
        <w:t>cv2.waitKey(</w:t>
      </w:r>
      <w:r w:rsidRPr="008810D4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8810D4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</w:p>
    <w:p w14:paraId="7A66CB18" w14:textId="12929887" w:rsidR="008810D4" w:rsidRDefault="008810D4" w:rsidP="008810D4">
      <w:pPr>
        <w:spacing w:after="160" w:line="259" w:lineRule="auto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</w:p>
    <w:p w14:paraId="1CF22F83" w14:textId="688F0F1F" w:rsidR="008810D4" w:rsidRDefault="008810D4" w:rsidP="008810D4">
      <w:pPr>
        <w:spacing w:after="160" w:line="259" w:lineRule="auto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t>Output:</w:t>
      </w:r>
    </w:p>
    <w:p w14:paraId="534411A5" w14:textId="408481B3" w:rsidR="008810D4" w:rsidRDefault="00331919" w:rsidP="008810D4">
      <w:pPr>
        <w:spacing w:after="160" w:line="259" w:lineRule="auto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5D157B5" wp14:editId="14C76543">
            <wp:extent cx="6189345" cy="2849245"/>
            <wp:effectExtent l="0" t="0" r="190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84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07902" w14:textId="363745F0" w:rsidR="00331919" w:rsidRDefault="00331919" w:rsidP="008810D4">
      <w:pPr>
        <w:spacing w:after="160" w:line="259" w:lineRule="auto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lastRenderedPageBreak/>
        <w:t>Code:</w:t>
      </w:r>
    </w:p>
    <w:p w14:paraId="46597879" w14:textId="77777777" w:rsidR="00331919" w:rsidRPr="00331919" w:rsidRDefault="00331919" w:rsidP="00331919">
      <w:pPr>
        <w:shd w:val="clear" w:color="auto" w:fill="13131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EBEBEB"/>
          <w:sz w:val="20"/>
          <w:szCs w:val="20"/>
        </w:rPr>
      </w:pPr>
      <w:r w:rsidRPr="00331919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mport 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numpy </w:t>
      </w:r>
      <w:r w:rsidRPr="00331919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as 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np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331919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mport 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cv2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img = cv2.imread(</w:t>
      </w:r>
      <w:r w:rsidRPr="00331919">
        <w:rPr>
          <w:rFonts w:ascii="Courier New" w:eastAsia="Times New Roman" w:hAnsi="Courier New" w:cs="Courier New"/>
          <w:color w:val="54B33E"/>
          <w:sz w:val="20"/>
          <w:szCs w:val="20"/>
        </w:rPr>
        <w:t>'text.png'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kernel=np.ones((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3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5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np.uint8)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words=cv2.erode(img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kernel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AA4926"/>
          <w:sz w:val="20"/>
          <w:szCs w:val="20"/>
        </w:rPr>
        <w:t>iterations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=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totalLabels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labels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stats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centroids=cv2.connectedComponentsWithStats(~words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8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cv2.CV_32S)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331919">
        <w:rPr>
          <w:rFonts w:ascii="Courier New" w:eastAsia="Times New Roman" w:hAnsi="Courier New" w:cs="Courier New"/>
          <w:color w:val="8888C6"/>
          <w:sz w:val="20"/>
          <w:szCs w:val="20"/>
        </w:rPr>
        <w:t>print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331919">
        <w:rPr>
          <w:rFonts w:ascii="Courier New" w:eastAsia="Times New Roman" w:hAnsi="Courier New" w:cs="Courier New"/>
          <w:color w:val="54B33E"/>
          <w:sz w:val="20"/>
          <w:szCs w:val="20"/>
        </w:rPr>
        <w:t>"total words are:"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totalLabels-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colors=np.random.randint(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255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AA4926"/>
          <w:sz w:val="20"/>
          <w:szCs w:val="20"/>
        </w:rPr>
        <w:t>size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=(totalLabels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3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AA4926"/>
          <w:sz w:val="20"/>
          <w:szCs w:val="20"/>
        </w:rPr>
        <w:t>dtype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=np.uint8)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colors[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]=[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]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colored_components=colors[labels]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cv2.imshow(</w:t>
      </w:r>
      <w:r w:rsidRPr="00331919">
        <w:rPr>
          <w:rFonts w:ascii="Courier New" w:eastAsia="Times New Roman" w:hAnsi="Courier New" w:cs="Courier New"/>
          <w:color w:val="54B33E"/>
          <w:sz w:val="20"/>
          <w:szCs w:val="20"/>
        </w:rPr>
        <w:t>'output'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~words )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cv2.imshow(</w:t>
      </w:r>
      <w:r w:rsidRPr="00331919">
        <w:rPr>
          <w:rFonts w:ascii="Courier New" w:eastAsia="Times New Roman" w:hAnsi="Courier New" w:cs="Courier New"/>
          <w:color w:val="54B33E"/>
          <w:sz w:val="20"/>
          <w:szCs w:val="20"/>
        </w:rPr>
        <w:t>'colored image'</w:t>
      </w:r>
      <w:r w:rsidRPr="00331919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colored_components)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br/>
        <w:t>cv2.waitKey(</w:t>
      </w:r>
      <w:r w:rsidRPr="00331919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331919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</w:p>
    <w:p w14:paraId="0182C87B" w14:textId="716F8FBF" w:rsidR="00331919" w:rsidRDefault="00331919" w:rsidP="008810D4">
      <w:pPr>
        <w:spacing w:after="160" w:line="259" w:lineRule="auto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</w:p>
    <w:p w14:paraId="5FEA91C3" w14:textId="5FC17D9D" w:rsidR="00331919" w:rsidRDefault="00331919" w:rsidP="008810D4">
      <w:pPr>
        <w:spacing w:after="160" w:line="259" w:lineRule="auto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>
        <w:rPr>
          <w:rFonts w:ascii="Arial" w:hAnsi="Arial" w:cs="Arial"/>
          <w:b/>
          <w:bCs/>
          <w:color w:val="000000"/>
          <w:sz w:val="24"/>
          <w:szCs w:val="24"/>
          <w:u w:val="single"/>
        </w:rPr>
        <w:t>Output:</w:t>
      </w:r>
    </w:p>
    <w:p w14:paraId="1CFCC72E" w14:textId="552A6994" w:rsidR="00331919" w:rsidRPr="008810D4" w:rsidRDefault="00331919" w:rsidP="008810D4">
      <w:pPr>
        <w:spacing w:after="160" w:line="259" w:lineRule="auto"/>
        <w:rPr>
          <w:rFonts w:ascii="Arial" w:hAnsi="Arial" w:cs="Arial"/>
          <w:b/>
          <w:bCs/>
          <w:color w:val="000000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57212603" wp14:editId="3CF20DC5">
            <wp:extent cx="6189345" cy="274828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274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3BCBE" w14:textId="006C7154" w:rsidR="00937668" w:rsidRPr="00A77B44" w:rsidRDefault="00937668" w:rsidP="00102B40">
      <w:pPr>
        <w:rPr>
          <w:rFonts w:ascii="Arial" w:hAnsi="Arial" w:cs="Arial"/>
          <w:sz w:val="24"/>
          <w:szCs w:val="24"/>
        </w:rPr>
      </w:pPr>
    </w:p>
    <w:p w14:paraId="64B3A382" w14:textId="7F373ED8" w:rsidR="00102B40" w:rsidRPr="00A77B44" w:rsidRDefault="00102B40" w:rsidP="00102B40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</w:rPr>
      </w:pPr>
      <w:r w:rsidRPr="00A77B44">
        <w:rPr>
          <w:rFonts w:ascii="Arial" w:hAnsi="Arial" w:cs="Arial"/>
          <w:b/>
          <w:bCs/>
          <w:iCs/>
          <w:sz w:val="24"/>
          <w:szCs w:val="24"/>
        </w:rPr>
        <w:t xml:space="preserve">Task </w:t>
      </w:r>
      <w:r w:rsidR="00CB5BC6" w:rsidRPr="00A77B44">
        <w:rPr>
          <w:rFonts w:ascii="Arial" w:hAnsi="Arial" w:cs="Arial"/>
          <w:b/>
          <w:bCs/>
          <w:iCs/>
          <w:sz w:val="24"/>
          <w:szCs w:val="24"/>
        </w:rPr>
        <w:t>4</w:t>
      </w:r>
    </w:p>
    <w:p w14:paraId="5A94ABD5" w14:textId="1F26B91B" w:rsidR="00102B40" w:rsidRDefault="00336DCD" w:rsidP="00102B40">
      <w:pPr>
        <w:spacing w:line="360" w:lineRule="auto"/>
        <w:jc w:val="both"/>
        <w:rPr>
          <w:rFonts w:ascii="Arial" w:hAnsi="Arial" w:cs="Arial"/>
          <w:iCs/>
          <w:sz w:val="24"/>
          <w:szCs w:val="24"/>
        </w:rPr>
      </w:pPr>
      <w:r w:rsidRPr="00A77B44">
        <w:rPr>
          <w:rFonts w:ascii="Arial" w:hAnsi="Arial" w:cs="Arial"/>
          <w:iCs/>
          <w:sz w:val="24"/>
          <w:szCs w:val="24"/>
        </w:rPr>
        <w:t xml:space="preserve">Create an image through paint, snipping or even your mobile. The image should have a white background and your name written in it as foreground. </w:t>
      </w:r>
      <w:r w:rsidR="00102B40" w:rsidRPr="00A77B44">
        <w:rPr>
          <w:rFonts w:ascii="Arial" w:hAnsi="Arial" w:cs="Arial"/>
          <w:iCs/>
          <w:sz w:val="24"/>
          <w:szCs w:val="24"/>
        </w:rPr>
        <w:t xml:space="preserve">Detect the text </w:t>
      </w:r>
      <w:r w:rsidRPr="00A77B44">
        <w:rPr>
          <w:rFonts w:ascii="Arial" w:hAnsi="Arial" w:cs="Arial"/>
          <w:iCs/>
          <w:sz w:val="24"/>
          <w:szCs w:val="24"/>
        </w:rPr>
        <w:t>i</w:t>
      </w:r>
      <w:r w:rsidR="00102B40" w:rsidRPr="00A77B44">
        <w:rPr>
          <w:rFonts w:ascii="Arial" w:hAnsi="Arial" w:cs="Arial"/>
          <w:iCs/>
          <w:sz w:val="24"/>
          <w:szCs w:val="24"/>
        </w:rPr>
        <w:t>n the image and make a bounding box around it</w:t>
      </w:r>
      <w:r w:rsidRPr="00A77B44">
        <w:rPr>
          <w:rFonts w:ascii="Arial" w:hAnsi="Arial" w:cs="Arial"/>
          <w:iCs/>
          <w:sz w:val="24"/>
          <w:szCs w:val="24"/>
        </w:rPr>
        <w:t xml:space="preserve"> </w:t>
      </w:r>
      <w:r w:rsidR="00C37650" w:rsidRPr="00A77B44">
        <w:rPr>
          <w:rFonts w:ascii="Arial" w:hAnsi="Arial" w:cs="Arial"/>
          <w:iCs/>
          <w:sz w:val="24"/>
          <w:szCs w:val="24"/>
        </w:rPr>
        <w:t>is using</w:t>
      </w:r>
      <w:r w:rsidRPr="00A77B44">
        <w:rPr>
          <w:rFonts w:ascii="Arial" w:hAnsi="Arial" w:cs="Arial"/>
          <w:iCs/>
          <w:sz w:val="24"/>
          <w:szCs w:val="24"/>
        </w:rPr>
        <w:t xml:space="preserve"> morphological operations.</w:t>
      </w:r>
    </w:p>
    <w:p w14:paraId="2B980FC9" w14:textId="6CD1AC0F" w:rsidR="002A175E" w:rsidRDefault="002A175E" w:rsidP="00102B40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  <w:u w:val="single"/>
        </w:rPr>
      </w:pPr>
      <w:r w:rsidRPr="002A175E">
        <w:rPr>
          <w:rFonts w:ascii="Arial" w:hAnsi="Arial" w:cs="Arial"/>
          <w:b/>
          <w:bCs/>
          <w:iCs/>
          <w:sz w:val="24"/>
          <w:szCs w:val="24"/>
          <w:u w:val="single"/>
        </w:rPr>
        <w:t>Code:</w:t>
      </w:r>
    </w:p>
    <w:p w14:paraId="6D191206" w14:textId="77777777" w:rsidR="002A175E" w:rsidRPr="002A175E" w:rsidRDefault="002A175E" w:rsidP="002A175E">
      <w:pPr>
        <w:shd w:val="clear" w:color="auto" w:fill="13131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EBEBEB"/>
          <w:sz w:val="20"/>
          <w:szCs w:val="20"/>
        </w:rPr>
      </w:pPr>
      <w:r w:rsidRPr="002A175E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mport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cv2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Read image from which text needs to be extracted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img = cv2.imread(</w:t>
      </w:r>
      <w:r w:rsidRPr="002A175E">
        <w:rPr>
          <w:rFonts w:ascii="Courier New" w:eastAsia="Times New Roman" w:hAnsi="Courier New" w:cs="Courier New"/>
          <w:color w:val="54B33E"/>
          <w:sz w:val="20"/>
          <w:szCs w:val="20"/>
        </w:rPr>
        <w:t>"my_image.JPG"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lastRenderedPageBreak/>
        <w:br/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Convert the image to gray scale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gray = cv2.cvtColor(img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cv2.COLOR_BGR2GRAY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Performing binarization through threshold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ret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thresh1 = cv2.threshold(gray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255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cv2.THRESH_OTSU | cv2.THRESH_BINARY_INV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Specify structure shape and kernel size.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  <w:t># Kernel size increases or decreases the area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  <w:t># of the rectangle to be detected.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  <w:t># A smaller value like (10, 10) will detect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  <w:t># each word instead of a sentence.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rect_kernel = cv2.getStructuringElement(cv2.MORPH_RECT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8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8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)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Applying dilation on the threshold image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dilation = cv2.dilate(thresh1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rect_kernel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AA4926"/>
          <w:sz w:val="20"/>
          <w:szCs w:val="20"/>
        </w:rPr>
        <w:t>iterations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=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1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Finding contours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contours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hierarchy = cv2.findContours(dilation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cv2.RETR_EXTERNAL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>,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br/>
        <w:t xml:space="preserve">                                      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cv2.CHAIN_APPROX_NONE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Creating a copy of image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im2 = img.copy()  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Why did we use the copy method instead of just assigning like im2 = img. Any idea?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for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 xml:space="preserve">cnt </w:t>
      </w:r>
      <w:r w:rsidRPr="002A175E">
        <w:rPr>
          <w:rFonts w:ascii="Courier New" w:eastAsia="Times New Roman" w:hAnsi="Courier New" w:cs="Courier New"/>
          <w:color w:val="ED864A"/>
          <w:sz w:val="20"/>
          <w:szCs w:val="20"/>
        </w:rPr>
        <w:t xml:space="preserve">in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contours: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    x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y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w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h = cv2.boundingRect(cnt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    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Drawing a rectangle on copied image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  <w:t xml:space="preserve">   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rect = cv2.rectangle(im2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(x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y)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(x + w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y + h)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(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255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2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  <w:t xml:space="preserve">    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t># Cropping the text block for giving input to OCR</w:t>
      </w:r>
      <w:r w:rsidRPr="002A175E">
        <w:rPr>
          <w:rFonts w:ascii="Courier New" w:eastAsia="Times New Roman" w:hAnsi="Courier New" w:cs="Courier New"/>
          <w:color w:val="7EC3E6"/>
          <w:sz w:val="20"/>
          <w:szCs w:val="20"/>
        </w:rPr>
        <w:br/>
        <w:t xml:space="preserve">   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cropped = im2[y:y + h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x:x + w]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  <w:t>cv2.imshow(</w:t>
      </w:r>
      <w:r w:rsidRPr="002A175E">
        <w:rPr>
          <w:rFonts w:ascii="Courier New" w:eastAsia="Times New Roman" w:hAnsi="Courier New" w:cs="Courier New"/>
          <w:color w:val="54B33E"/>
          <w:sz w:val="20"/>
          <w:szCs w:val="20"/>
        </w:rPr>
        <w:t>'output'</w:t>
      </w:r>
      <w:r w:rsidRPr="002A175E">
        <w:rPr>
          <w:rFonts w:ascii="Courier New" w:eastAsia="Times New Roman" w:hAnsi="Courier New" w:cs="Courier New"/>
          <w:b/>
          <w:bCs/>
          <w:color w:val="ED864A"/>
          <w:sz w:val="20"/>
          <w:szCs w:val="20"/>
        </w:rPr>
        <w:t xml:space="preserve">, 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im2)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br/>
        <w:t>cv2.waitKey(</w:t>
      </w:r>
      <w:r w:rsidRPr="002A175E">
        <w:rPr>
          <w:rFonts w:ascii="Courier New" w:eastAsia="Times New Roman" w:hAnsi="Courier New" w:cs="Courier New"/>
          <w:b/>
          <w:bCs/>
          <w:color w:val="33CCFF"/>
          <w:sz w:val="20"/>
          <w:szCs w:val="20"/>
        </w:rPr>
        <w:t>0</w:t>
      </w:r>
      <w:r w:rsidRPr="002A175E">
        <w:rPr>
          <w:rFonts w:ascii="Courier New" w:eastAsia="Times New Roman" w:hAnsi="Courier New" w:cs="Courier New"/>
          <w:color w:val="EBEBEB"/>
          <w:sz w:val="20"/>
          <w:szCs w:val="20"/>
        </w:rPr>
        <w:t>)</w:t>
      </w:r>
    </w:p>
    <w:p w14:paraId="42C2A52C" w14:textId="4135E5B3" w:rsidR="002A175E" w:rsidRDefault="002A175E" w:rsidP="00102B40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  <w:u w:val="single"/>
        </w:rPr>
      </w:pPr>
      <w:r w:rsidRPr="002A175E">
        <w:rPr>
          <w:rFonts w:ascii="Arial" w:hAnsi="Arial" w:cs="Arial"/>
          <w:b/>
          <w:bCs/>
          <w:iCs/>
          <w:sz w:val="24"/>
          <w:szCs w:val="24"/>
          <w:u w:val="single"/>
        </w:rPr>
        <w:t>output:</w:t>
      </w:r>
    </w:p>
    <w:p w14:paraId="4BB9DCF8" w14:textId="248A3E81" w:rsidR="001939C6" w:rsidRDefault="001939C6" w:rsidP="00102B40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  <w:u w:val="single"/>
        </w:rPr>
      </w:pPr>
    </w:p>
    <w:p w14:paraId="668CAA83" w14:textId="1F7BDBB4" w:rsidR="001939C6" w:rsidRDefault="001939C6" w:rsidP="00102B40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  <w:u w:val="single"/>
        </w:rPr>
      </w:pPr>
      <w:r>
        <w:rPr>
          <w:rFonts w:ascii="Arial" w:hAnsi="Arial" w:cs="Arial"/>
          <w:b/>
          <w:bCs/>
          <w:iCs/>
          <w:noProof/>
          <w:sz w:val="24"/>
          <w:szCs w:val="24"/>
          <w:u w:val="single"/>
        </w:rPr>
        <w:lastRenderedPageBreak/>
        <w:drawing>
          <wp:inline distT="0" distB="0" distL="0" distR="0" wp14:anchorId="6DA8441B" wp14:editId="6AA2EB66">
            <wp:extent cx="6189345" cy="392811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345" cy="392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1CF78" w14:textId="236FB1C8" w:rsidR="00EF132D" w:rsidRDefault="00EF132D" w:rsidP="00102B40">
      <w:pPr>
        <w:spacing w:line="360" w:lineRule="auto"/>
        <w:jc w:val="both"/>
        <w:rPr>
          <w:rFonts w:ascii="Arial" w:hAnsi="Arial" w:cs="Arial"/>
          <w:b/>
          <w:bCs/>
          <w:iCs/>
          <w:sz w:val="24"/>
          <w:szCs w:val="24"/>
          <w:u w:val="single"/>
        </w:rPr>
      </w:pPr>
    </w:p>
    <w:p w14:paraId="54FCA1F4" w14:textId="0F041CBA" w:rsidR="002A175E" w:rsidRPr="00011F70" w:rsidRDefault="002A175E" w:rsidP="00102B40">
      <w:pPr>
        <w:spacing w:line="360" w:lineRule="auto"/>
        <w:jc w:val="both"/>
        <w:rPr>
          <w:rFonts w:ascii="Arial" w:hAnsi="Arial" w:cs="Arial"/>
          <w:iCs/>
          <w:sz w:val="24"/>
          <w:szCs w:val="24"/>
        </w:rPr>
      </w:pPr>
    </w:p>
    <w:p w14:paraId="5B444262" w14:textId="77777777" w:rsidR="00102B40" w:rsidRDefault="00102B40" w:rsidP="00102B40">
      <w:pPr>
        <w:rPr>
          <w:rFonts w:ascii="Georgia" w:hAnsi="Georgia" w:cs="Georgia"/>
        </w:rPr>
      </w:pPr>
    </w:p>
    <w:p w14:paraId="352FD054" w14:textId="766E72F7" w:rsidR="008E123F" w:rsidRPr="00EC3768" w:rsidRDefault="008E123F" w:rsidP="00A6650B">
      <w:pPr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sectPr w:rsidR="008E123F" w:rsidRPr="00EC3768" w:rsidSect="00C35ECE">
      <w:pgSz w:w="11907" w:h="16839" w:code="9"/>
      <w:pgMar w:top="1440" w:right="1080" w:bottom="1440" w:left="1080" w:header="720" w:footer="720" w:gutter="0"/>
      <w:pgBorders w:offsetFrom="page">
        <w:top w:val="single" w:sz="24" w:space="24" w:color="auto" w:shadow="1"/>
        <w:left w:val="single" w:sz="24" w:space="24" w:color="auto" w:shadow="1"/>
        <w:bottom w:val="single" w:sz="24" w:space="24" w:color="auto" w:shadow="1"/>
        <w:right w:val="single" w:sz="24" w:space="24" w:color="auto" w:shadow="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4FDF88" w14:textId="77777777" w:rsidR="00CF29DB" w:rsidRDefault="00CF29DB" w:rsidP="00722707">
      <w:pPr>
        <w:spacing w:after="0" w:line="240" w:lineRule="auto"/>
      </w:pPr>
      <w:r>
        <w:separator/>
      </w:r>
    </w:p>
  </w:endnote>
  <w:endnote w:type="continuationSeparator" w:id="0">
    <w:p w14:paraId="4CFB94C5" w14:textId="77777777" w:rsidR="00CF29DB" w:rsidRDefault="00CF29DB" w:rsidP="007227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 Extra Bold"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244E5E" w14:textId="77777777" w:rsidR="00CF29DB" w:rsidRDefault="00CF29DB" w:rsidP="00722707">
      <w:pPr>
        <w:spacing w:after="0" w:line="240" w:lineRule="auto"/>
      </w:pPr>
      <w:r>
        <w:separator/>
      </w:r>
    </w:p>
  </w:footnote>
  <w:footnote w:type="continuationSeparator" w:id="0">
    <w:p w14:paraId="385323A9" w14:textId="77777777" w:rsidR="00CF29DB" w:rsidRDefault="00CF29DB" w:rsidP="007227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030D0"/>
    <w:multiLevelType w:val="hybridMultilevel"/>
    <w:tmpl w:val="67EAE8B4"/>
    <w:lvl w:ilvl="0" w:tplc="D730F16C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="Georgia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C7CF2"/>
    <w:multiLevelType w:val="hybridMultilevel"/>
    <w:tmpl w:val="7F6230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41728"/>
    <w:multiLevelType w:val="hybridMultilevel"/>
    <w:tmpl w:val="75F22B36"/>
    <w:lvl w:ilvl="0" w:tplc="44EC5F1E">
      <w:start w:val="1"/>
      <w:numFmt w:val="decimal"/>
      <w:lvlText w:val="%1."/>
      <w:lvlJc w:val="left"/>
      <w:pPr>
        <w:ind w:left="420" w:hanging="360"/>
      </w:pPr>
    </w:lvl>
    <w:lvl w:ilvl="1" w:tplc="04090019">
      <w:start w:val="1"/>
      <w:numFmt w:val="lowerLetter"/>
      <w:lvlText w:val="%2."/>
      <w:lvlJc w:val="left"/>
      <w:pPr>
        <w:ind w:left="1140" w:hanging="360"/>
      </w:pPr>
    </w:lvl>
    <w:lvl w:ilvl="2" w:tplc="0409001B">
      <w:start w:val="1"/>
      <w:numFmt w:val="lowerRoman"/>
      <w:lvlText w:val="%3."/>
      <w:lvlJc w:val="right"/>
      <w:pPr>
        <w:ind w:left="1860" w:hanging="180"/>
      </w:pPr>
    </w:lvl>
    <w:lvl w:ilvl="3" w:tplc="0409000F">
      <w:start w:val="1"/>
      <w:numFmt w:val="decimal"/>
      <w:lvlText w:val="%4."/>
      <w:lvlJc w:val="left"/>
      <w:pPr>
        <w:ind w:left="2580" w:hanging="360"/>
      </w:pPr>
    </w:lvl>
    <w:lvl w:ilvl="4" w:tplc="04090019">
      <w:start w:val="1"/>
      <w:numFmt w:val="lowerLetter"/>
      <w:lvlText w:val="%5."/>
      <w:lvlJc w:val="left"/>
      <w:pPr>
        <w:ind w:left="3300" w:hanging="360"/>
      </w:pPr>
    </w:lvl>
    <w:lvl w:ilvl="5" w:tplc="0409001B">
      <w:start w:val="1"/>
      <w:numFmt w:val="lowerRoman"/>
      <w:lvlText w:val="%6."/>
      <w:lvlJc w:val="right"/>
      <w:pPr>
        <w:ind w:left="4020" w:hanging="180"/>
      </w:pPr>
    </w:lvl>
    <w:lvl w:ilvl="6" w:tplc="0409000F">
      <w:start w:val="1"/>
      <w:numFmt w:val="decimal"/>
      <w:lvlText w:val="%7."/>
      <w:lvlJc w:val="left"/>
      <w:pPr>
        <w:ind w:left="4740" w:hanging="360"/>
      </w:pPr>
    </w:lvl>
    <w:lvl w:ilvl="7" w:tplc="04090019">
      <w:start w:val="1"/>
      <w:numFmt w:val="lowerLetter"/>
      <w:lvlText w:val="%8."/>
      <w:lvlJc w:val="left"/>
      <w:pPr>
        <w:ind w:left="5460" w:hanging="360"/>
      </w:pPr>
    </w:lvl>
    <w:lvl w:ilvl="8" w:tplc="0409001B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11AF273A"/>
    <w:multiLevelType w:val="multilevel"/>
    <w:tmpl w:val="29285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B7873CE"/>
    <w:multiLevelType w:val="multilevel"/>
    <w:tmpl w:val="0D76C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4BB6500"/>
    <w:multiLevelType w:val="hybridMultilevel"/>
    <w:tmpl w:val="1A00F9F6"/>
    <w:lvl w:ilvl="0" w:tplc="6D9A20C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6075DF"/>
    <w:multiLevelType w:val="hybridMultilevel"/>
    <w:tmpl w:val="6A0CE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8619D5"/>
    <w:multiLevelType w:val="hybridMultilevel"/>
    <w:tmpl w:val="3162FC34"/>
    <w:lvl w:ilvl="0" w:tplc="3C3C15F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D806F4"/>
    <w:multiLevelType w:val="hybridMultilevel"/>
    <w:tmpl w:val="B128D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67708A"/>
    <w:multiLevelType w:val="hybridMultilevel"/>
    <w:tmpl w:val="1F229F82"/>
    <w:lvl w:ilvl="0" w:tplc="E556AAA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510714"/>
    <w:multiLevelType w:val="hybridMultilevel"/>
    <w:tmpl w:val="1A00F9F6"/>
    <w:lvl w:ilvl="0" w:tplc="6D9A20C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9B235B"/>
    <w:multiLevelType w:val="multilevel"/>
    <w:tmpl w:val="186C33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4FE0910"/>
    <w:multiLevelType w:val="hybridMultilevel"/>
    <w:tmpl w:val="B1326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307337"/>
    <w:multiLevelType w:val="hybridMultilevel"/>
    <w:tmpl w:val="A3488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676184"/>
    <w:multiLevelType w:val="multilevel"/>
    <w:tmpl w:val="98264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D5F0484"/>
    <w:multiLevelType w:val="hybridMultilevel"/>
    <w:tmpl w:val="AA2CC3CC"/>
    <w:lvl w:ilvl="0" w:tplc="4FBC701E">
      <w:start w:val="1"/>
      <w:numFmt w:val="lowerRoman"/>
      <w:lvlText w:val="%1-"/>
      <w:lvlJc w:val="left"/>
      <w:pPr>
        <w:ind w:left="1080" w:hanging="72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905AE0"/>
    <w:multiLevelType w:val="multilevel"/>
    <w:tmpl w:val="18FE22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AF701D7"/>
    <w:multiLevelType w:val="hybridMultilevel"/>
    <w:tmpl w:val="1C2AFD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647EAD"/>
    <w:multiLevelType w:val="hybridMultilevel"/>
    <w:tmpl w:val="1A00F9F6"/>
    <w:lvl w:ilvl="0" w:tplc="6D9A20C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902408"/>
    <w:multiLevelType w:val="multilevel"/>
    <w:tmpl w:val="0C9C3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E77A3E"/>
    <w:multiLevelType w:val="hybridMultilevel"/>
    <w:tmpl w:val="E5AA4AAE"/>
    <w:lvl w:ilvl="0" w:tplc="657EFE66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238EA12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0B8583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BC576C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A82EFA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14D2D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8011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7C450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CCEE8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2C3970"/>
    <w:multiLevelType w:val="hybridMultilevel"/>
    <w:tmpl w:val="5FE89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C4050"/>
    <w:multiLevelType w:val="hybridMultilevel"/>
    <w:tmpl w:val="D700DBF2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064A3"/>
    <w:multiLevelType w:val="multilevel"/>
    <w:tmpl w:val="0E2A9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3020955"/>
    <w:multiLevelType w:val="hybridMultilevel"/>
    <w:tmpl w:val="70863F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814160"/>
    <w:multiLevelType w:val="hybridMultilevel"/>
    <w:tmpl w:val="CA7A4E54"/>
    <w:lvl w:ilvl="0" w:tplc="4D10C608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4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9F3967"/>
    <w:multiLevelType w:val="hybridMultilevel"/>
    <w:tmpl w:val="7556D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16"/>
  </w:num>
  <w:num w:numId="4">
    <w:abstractNumId w:val="11"/>
  </w:num>
  <w:num w:numId="5">
    <w:abstractNumId w:val="3"/>
  </w:num>
  <w:num w:numId="6">
    <w:abstractNumId w:val="23"/>
  </w:num>
  <w:num w:numId="7">
    <w:abstractNumId w:val="4"/>
  </w:num>
  <w:num w:numId="8">
    <w:abstractNumId w:val="12"/>
  </w:num>
  <w:num w:numId="9">
    <w:abstractNumId w:val="8"/>
  </w:num>
  <w:num w:numId="10">
    <w:abstractNumId w:val="21"/>
  </w:num>
  <w:num w:numId="11">
    <w:abstractNumId w:val="26"/>
  </w:num>
  <w:num w:numId="12">
    <w:abstractNumId w:val="24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0"/>
  </w:num>
  <w:num w:numId="16">
    <w:abstractNumId w:val="5"/>
  </w:num>
  <w:num w:numId="17">
    <w:abstractNumId w:val="15"/>
  </w:num>
  <w:num w:numId="18">
    <w:abstractNumId w:val="25"/>
  </w:num>
  <w:num w:numId="19">
    <w:abstractNumId w:val="1"/>
  </w:num>
  <w:num w:numId="20">
    <w:abstractNumId w:val="22"/>
  </w:num>
  <w:num w:numId="21">
    <w:abstractNumId w:val="9"/>
  </w:num>
  <w:num w:numId="22">
    <w:abstractNumId w:val="0"/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</w:num>
  <w:num w:numId="26">
    <w:abstractNumId w:val="19"/>
  </w:num>
  <w:num w:numId="27">
    <w:abstractNumId w:val="20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MjYwM7EwN7AwtjBR0lEKTi0uzszPAykwrAUAyHjTGSwAAAA="/>
  </w:docVars>
  <w:rsids>
    <w:rsidRoot w:val="009504E4"/>
    <w:rsid w:val="00002AAB"/>
    <w:rsid w:val="0001158F"/>
    <w:rsid w:val="00011F70"/>
    <w:rsid w:val="000330E8"/>
    <w:rsid w:val="00057455"/>
    <w:rsid w:val="00066E2C"/>
    <w:rsid w:val="00070534"/>
    <w:rsid w:val="00080324"/>
    <w:rsid w:val="000F66A2"/>
    <w:rsid w:val="00102B40"/>
    <w:rsid w:val="001145D8"/>
    <w:rsid w:val="001306DB"/>
    <w:rsid w:val="001449CD"/>
    <w:rsid w:val="0015082F"/>
    <w:rsid w:val="00151B02"/>
    <w:rsid w:val="00151B21"/>
    <w:rsid w:val="001550F5"/>
    <w:rsid w:val="00182288"/>
    <w:rsid w:val="00186F52"/>
    <w:rsid w:val="001939C6"/>
    <w:rsid w:val="00194BF8"/>
    <w:rsid w:val="001A5E47"/>
    <w:rsid w:val="001B187A"/>
    <w:rsid w:val="001B7EF5"/>
    <w:rsid w:val="001D158A"/>
    <w:rsid w:val="001E1075"/>
    <w:rsid w:val="001F7775"/>
    <w:rsid w:val="002127E7"/>
    <w:rsid w:val="002464E8"/>
    <w:rsid w:val="0024785D"/>
    <w:rsid w:val="00251CA6"/>
    <w:rsid w:val="00264CF1"/>
    <w:rsid w:val="002665F6"/>
    <w:rsid w:val="0027088C"/>
    <w:rsid w:val="002813EF"/>
    <w:rsid w:val="00296D6F"/>
    <w:rsid w:val="002A175E"/>
    <w:rsid w:val="002A1824"/>
    <w:rsid w:val="002B64AC"/>
    <w:rsid w:val="002B6AA2"/>
    <w:rsid w:val="002C219A"/>
    <w:rsid w:val="002C506D"/>
    <w:rsid w:val="002D5684"/>
    <w:rsid w:val="002E7266"/>
    <w:rsid w:val="002F3835"/>
    <w:rsid w:val="003006F4"/>
    <w:rsid w:val="003034D9"/>
    <w:rsid w:val="0030487C"/>
    <w:rsid w:val="00313619"/>
    <w:rsid w:val="00331919"/>
    <w:rsid w:val="0033416A"/>
    <w:rsid w:val="00335435"/>
    <w:rsid w:val="003361BD"/>
    <w:rsid w:val="00336DCD"/>
    <w:rsid w:val="00344D5E"/>
    <w:rsid w:val="00351AAB"/>
    <w:rsid w:val="003767C1"/>
    <w:rsid w:val="00380A84"/>
    <w:rsid w:val="003869BB"/>
    <w:rsid w:val="00397809"/>
    <w:rsid w:val="003D7FE6"/>
    <w:rsid w:val="0041116B"/>
    <w:rsid w:val="00435BDF"/>
    <w:rsid w:val="00462E5B"/>
    <w:rsid w:val="004745E9"/>
    <w:rsid w:val="00491C38"/>
    <w:rsid w:val="00497DB8"/>
    <w:rsid w:val="004B462E"/>
    <w:rsid w:val="004B509D"/>
    <w:rsid w:val="004D535B"/>
    <w:rsid w:val="004E53C2"/>
    <w:rsid w:val="0051413D"/>
    <w:rsid w:val="00514AF0"/>
    <w:rsid w:val="00524A4D"/>
    <w:rsid w:val="005263E4"/>
    <w:rsid w:val="00526435"/>
    <w:rsid w:val="00527A6A"/>
    <w:rsid w:val="005319AB"/>
    <w:rsid w:val="00536862"/>
    <w:rsid w:val="0054307C"/>
    <w:rsid w:val="005565A4"/>
    <w:rsid w:val="00565959"/>
    <w:rsid w:val="005866CB"/>
    <w:rsid w:val="005A244B"/>
    <w:rsid w:val="005A4DC8"/>
    <w:rsid w:val="005C2409"/>
    <w:rsid w:val="00631D7E"/>
    <w:rsid w:val="006374AE"/>
    <w:rsid w:val="0064151D"/>
    <w:rsid w:val="00643665"/>
    <w:rsid w:val="00644D8B"/>
    <w:rsid w:val="0065502B"/>
    <w:rsid w:val="00655A10"/>
    <w:rsid w:val="006631C5"/>
    <w:rsid w:val="0066613D"/>
    <w:rsid w:val="0068363A"/>
    <w:rsid w:val="00690A19"/>
    <w:rsid w:val="006914DF"/>
    <w:rsid w:val="006B722A"/>
    <w:rsid w:val="006C4237"/>
    <w:rsid w:val="006C5AE3"/>
    <w:rsid w:val="00707AF8"/>
    <w:rsid w:val="00722707"/>
    <w:rsid w:val="00726523"/>
    <w:rsid w:val="00746435"/>
    <w:rsid w:val="00760ED2"/>
    <w:rsid w:val="007A3B3F"/>
    <w:rsid w:val="007D42AE"/>
    <w:rsid w:val="007E6B79"/>
    <w:rsid w:val="007E7F71"/>
    <w:rsid w:val="0081276A"/>
    <w:rsid w:val="0083435D"/>
    <w:rsid w:val="00854723"/>
    <w:rsid w:val="00855DAA"/>
    <w:rsid w:val="00862FB0"/>
    <w:rsid w:val="00872288"/>
    <w:rsid w:val="00872CD8"/>
    <w:rsid w:val="008738F5"/>
    <w:rsid w:val="008810D4"/>
    <w:rsid w:val="008E08D0"/>
    <w:rsid w:val="008E0CE9"/>
    <w:rsid w:val="008E123F"/>
    <w:rsid w:val="008E33AE"/>
    <w:rsid w:val="00903421"/>
    <w:rsid w:val="00937668"/>
    <w:rsid w:val="00940733"/>
    <w:rsid w:val="0094202F"/>
    <w:rsid w:val="00945E0F"/>
    <w:rsid w:val="009504E4"/>
    <w:rsid w:val="00962C85"/>
    <w:rsid w:val="0096501A"/>
    <w:rsid w:val="009801A2"/>
    <w:rsid w:val="00992A7B"/>
    <w:rsid w:val="009B58C0"/>
    <w:rsid w:val="009B6B18"/>
    <w:rsid w:val="009E489E"/>
    <w:rsid w:val="009E55E6"/>
    <w:rsid w:val="00A00887"/>
    <w:rsid w:val="00A03A31"/>
    <w:rsid w:val="00A24FDB"/>
    <w:rsid w:val="00A26006"/>
    <w:rsid w:val="00A35D3B"/>
    <w:rsid w:val="00A4334A"/>
    <w:rsid w:val="00A63DE8"/>
    <w:rsid w:val="00A6464E"/>
    <w:rsid w:val="00A655A4"/>
    <w:rsid w:val="00A6650B"/>
    <w:rsid w:val="00A77B44"/>
    <w:rsid w:val="00A905B1"/>
    <w:rsid w:val="00A93C4F"/>
    <w:rsid w:val="00AA157B"/>
    <w:rsid w:val="00AB300D"/>
    <w:rsid w:val="00AB4F94"/>
    <w:rsid w:val="00AC0335"/>
    <w:rsid w:val="00AC79D9"/>
    <w:rsid w:val="00AD241D"/>
    <w:rsid w:val="00AD739E"/>
    <w:rsid w:val="00AE6758"/>
    <w:rsid w:val="00AE6C41"/>
    <w:rsid w:val="00AE6EA9"/>
    <w:rsid w:val="00AF1787"/>
    <w:rsid w:val="00AF34CB"/>
    <w:rsid w:val="00B11875"/>
    <w:rsid w:val="00B316E2"/>
    <w:rsid w:val="00B3588D"/>
    <w:rsid w:val="00B456C5"/>
    <w:rsid w:val="00B7245A"/>
    <w:rsid w:val="00BC08EF"/>
    <w:rsid w:val="00BD314C"/>
    <w:rsid w:val="00BE3E6C"/>
    <w:rsid w:val="00BE655F"/>
    <w:rsid w:val="00BF1C82"/>
    <w:rsid w:val="00C112F6"/>
    <w:rsid w:val="00C35ECE"/>
    <w:rsid w:val="00C37650"/>
    <w:rsid w:val="00C4548C"/>
    <w:rsid w:val="00C45CC8"/>
    <w:rsid w:val="00C5030D"/>
    <w:rsid w:val="00C63C59"/>
    <w:rsid w:val="00C755D1"/>
    <w:rsid w:val="00C77682"/>
    <w:rsid w:val="00C81917"/>
    <w:rsid w:val="00C84776"/>
    <w:rsid w:val="00C85A40"/>
    <w:rsid w:val="00CA797D"/>
    <w:rsid w:val="00CB0BEC"/>
    <w:rsid w:val="00CB4E26"/>
    <w:rsid w:val="00CB5BC6"/>
    <w:rsid w:val="00CB749B"/>
    <w:rsid w:val="00CF29DB"/>
    <w:rsid w:val="00CF363E"/>
    <w:rsid w:val="00D12112"/>
    <w:rsid w:val="00D1452E"/>
    <w:rsid w:val="00D146F3"/>
    <w:rsid w:val="00D17E87"/>
    <w:rsid w:val="00D552C0"/>
    <w:rsid w:val="00D60CB9"/>
    <w:rsid w:val="00D63F81"/>
    <w:rsid w:val="00D64D6F"/>
    <w:rsid w:val="00D706A2"/>
    <w:rsid w:val="00DA45C8"/>
    <w:rsid w:val="00DB0ADB"/>
    <w:rsid w:val="00DC7AA4"/>
    <w:rsid w:val="00DD30D1"/>
    <w:rsid w:val="00DF2ED8"/>
    <w:rsid w:val="00DF39E0"/>
    <w:rsid w:val="00E078FE"/>
    <w:rsid w:val="00E213FD"/>
    <w:rsid w:val="00E31F39"/>
    <w:rsid w:val="00E32776"/>
    <w:rsid w:val="00E83773"/>
    <w:rsid w:val="00E93406"/>
    <w:rsid w:val="00E948AE"/>
    <w:rsid w:val="00EC3768"/>
    <w:rsid w:val="00EC3983"/>
    <w:rsid w:val="00EC7D23"/>
    <w:rsid w:val="00ED46E3"/>
    <w:rsid w:val="00EE0540"/>
    <w:rsid w:val="00EE12FA"/>
    <w:rsid w:val="00EF132D"/>
    <w:rsid w:val="00EF1E94"/>
    <w:rsid w:val="00EF38B9"/>
    <w:rsid w:val="00F01D1E"/>
    <w:rsid w:val="00F25693"/>
    <w:rsid w:val="00F26234"/>
    <w:rsid w:val="00F3225A"/>
    <w:rsid w:val="00FB3487"/>
    <w:rsid w:val="00FD34C2"/>
    <w:rsid w:val="00FD3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A5AF0"/>
  <w15:docId w15:val="{597B9A9D-E0E3-4BD6-A796-F5A2C19D1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4307C"/>
  </w:style>
  <w:style w:type="paragraph" w:styleId="Heading3">
    <w:name w:val="heading 3"/>
    <w:basedOn w:val="Normal"/>
    <w:link w:val="Heading3Char"/>
    <w:uiPriority w:val="9"/>
    <w:qFormat/>
    <w:rsid w:val="001F7775"/>
    <w:pPr>
      <w:spacing w:before="267" w:after="240" w:line="267" w:lineRule="atLeast"/>
      <w:outlineLvl w:val="2"/>
    </w:pPr>
    <w:rPr>
      <w:rFonts w:ascii="Georgia" w:eastAsia="Times New Roman" w:hAnsi="Georgia" w:cs="Times New Roman"/>
      <w:color w:val="222222"/>
      <w:sz w:val="31"/>
      <w:szCs w:val="3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4E4"/>
    <w:pPr>
      <w:ind w:left="720"/>
      <w:contextualSpacing/>
    </w:pPr>
  </w:style>
  <w:style w:type="paragraph" w:customStyle="1" w:styleId="Default">
    <w:name w:val="Default"/>
    <w:rsid w:val="009B6B18"/>
    <w:pPr>
      <w:autoSpaceDE w:val="0"/>
      <w:autoSpaceDN w:val="0"/>
      <w:adjustRightInd w:val="0"/>
      <w:spacing w:after="0" w:line="240" w:lineRule="auto"/>
    </w:pPr>
    <w:rPr>
      <w:rFonts w:ascii="Rockwell Extra Bold" w:hAnsi="Rockwell Extra Bold" w:cs="Rockwell Extra Bold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F7775"/>
    <w:rPr>
      <w:rFonts w:ascii="Georgia" w:eastAsia="Times New Roman" w:hAnsi="Georgia" w:cs="Times New Roman"/>
      <w:color w:val="222222"/>
      <w:sz w:val="31"/>
      <w:szCs w:val="31"/>
    </w:rPr>
  </w:style>
  <w:style w:type="paragraph" w:customStyle="1" w:styleId="h3-p">
    <w:name w:val="h3-p"/>
    <w:basedOn w:val="Normal"/>
    <w:rsid w:val="001F7775"/>
    <w:pPr>
      <w:spacing w:before="100" w:beforeAutospacing="1" w:after="384" w:line="384" w:lineRule="atLeast"/>
    </w:pPr>
    <w:rPr>
      <w:rFonts w:ascii="Georgia" w:eastAsia="Times New Roman" w:hAnsi="Georgia" w:cs="Times New Roman"/>
      <w:color w:val="222222"/>
      <w:sz w:val="26"/>
      <w:szCs w:val="26"/>
    </w:rPr>
  </w:style>
  <w:style w:type="character" w:customStyle="1" w:styleId="Emphasis1">
    <w:name w:val="Emphasis1"/>
    <w:basedOn w:val="DefaultParagraphFont"/>
    <w:rsid w:val="001F7775"/>
  </w:style>
  <w:style w:type="paragraph" w:styleId="BalloonText">
    <w:name w:val="Balloon Text"/>
    <w:basedOn w:val="Normal"/>
    <w:link w:val="BalloonTextChar"/>
    <w:uiPriority w:val="99"/>
    <w:semiHidden/>
    <w:unhideWhenUsed/>
    <w:rsid w:val="00BE65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655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B0B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43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22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707"/>
  </w:style>
  <w:style w:type="paragraph" w:styleId="Footer">
    <w:name w:val="footer"/>
    <w:basedOn w:val="Normal"/>
    <w:link w:val="FooterChar"/>
    <w:uiPriority w:val="99"/>
    <w:unhideWhenUsed/>
    <w:rsid w:val="007227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707"/>
  </w:style>
  <w:style w:type="paragraph" w:styleId="NoSpacing">
    <w:name w:val="No Spacing"/>
    <w:uiPriority w:val="1"/>
    <w:qFormat/>
    <w:rsid w:val="00296D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B7E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B7EF5"/>
    <w:rPr>
      <w:rFonts w:ascii="Courier New" w:eastAsia="Times New Roman" w:hAnsi="Courier New" w:cs="Courier New"/>
      <w:sz w:val="20"/>
      <w:szCs w:val="20"/>
    </w:rPr>
  </w:style>
  <w:style w:type="paragraph" w:styleId="FootnoteText">
    <w:name w:val="footnote text"/>
    <w:basedOn w:val="Normal"/>
    <w:link w:val="FootnoteTextChar"/>
    <w:semiHidden/>
    <w:unhideWhenUsed/>
    <w:rsid w:val="00524A4D"/>
    <w:pPr>
      <w:spacing w:after="0" w:line="240" w:lineRule="auto"/>
    </w:pPr>
    <w:rPr>
      <w:rFonts w:ascii="Times New Roman" w:eastAsia="MS Mincho" w:hAnsi="Times New Roman" w:cs="Times New Roman"/>
      <w:sz w:val="20"/>
      <w:szCs w:val="20"/>
      <w:lang w:eastAsia="ja-JP"/>
    </w:rPr>
  </w:style>
  <w:style w:type="character" w:customStyle="1" w:styleId="FootnoteTextChar">
    <w:name w:val="Footnote Text Char"/>
    <w:basedOn w:val="DefaultParagraphFont"/>
    <w:link w:val="FootnoteText"/>
    <w:semiHidden/>
    <w:rsid w:val="00524A4D"/>
    <w:rPr>
      <w:rFonts w:ascii="Times New Roman" w:eastAsia="MS Mincho" w:hAnsi="Times New Roman" w:cs="Times New Roman"/>
      <w:sz w:val="20"/>
      <w:szCs w:val="20"/>
      <w:lang w:eastAsia="ja-JP"/>
    </w:rPr>
  </w:style>
  <w:style w:type="character" w:styleId="FootnoteReference">
    <w:name w:val="footnote reference"/>
    <w:basedOn w:val="DefaultParagraphFont"/>
    <w:semiHidden/>
    <w:unhideWhenUsed/>
    <w:rsid w:val="00524A4D"/>
    <w:rPr>
      <w:vertAlign w:val="superscript"/>
    </w:rPr>
  </w:style>
  <w:style w:type="character" w:customStyle="1" w:styleId="n">
    <w:name w:val="n"/>
    <w:basedOn w:val="DefaultParagraphFont"/>
    <w:rsid w:val="00ED46E3"/>
  </w:style>
  <w:style w:type="character" w:customStyle="1" w:styleId="o">
    <w:name w:val="o"/>
    <w:basedOn w:val="DefaultParagraphFont"/>
    <w:rsid w:val="00ED46E3"/>
  </w:style>
  <w:style w:type="character" w:customStyle="1" w:styleId="p">
    <w:name w:val="p"/>
    <w:basedOn w:val="DefaultParagraphFont"/>
    <w:rsid w:val="00ED46E3"/>
  </w:style>
  <w:style w:type="character" w:customStyle="1" w:styleId="mi">
    <w:name w:val="mi"/>
    <w:basedOn w:val="DefaultParagraphFont"/>
    <w:rsid w:val="00ED46E3"/>
  </w:style>
  <w:style w:type="character" w:customStyle="1" w:styleId="c1">
    <w:name w:val="c1"/>
    <w:basedOn w:val="DefaultParagraphFont"/>
    <w:rsid w:val="00ED46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08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7514">
              <w:marLeft w:val="100"/>
              <w:marRight w:val="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9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88898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56064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2499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08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6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5063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930083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</w:divsChild>
    </w:div>
    <w:div w:id="56495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5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95766">
              <w:marLeft w:val="100"/>
              <w:marRight w:val="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79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73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66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36513">
      <w:bodyDiv w:val="1"/>
      <w:marLeft w:val="0"/>
      <w:marRight w:val="0"/>
      <w:marTop w:val="0"/>
      <w:marBottom w:val="0"/>
      <w:divBdr>
        <w:top w:val="single" w:sz="12" w:space="0" w:color="0099CC"/>
        <w:left w:val="none" w:sz="0" w:space="0" w:color="auto"/>
        <w:bottom w:val="none" w:sz="0" w:space="0" w:color="auto"/>
        <w:right w:val="none" w:sz="0" w:space="0" w:color="auto"/>
      </w:divBdr>
      <w:divsChild>
        <w:div w:id="177393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47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521412">
                  <w:marLeft w:val="23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058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FFFFF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886149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316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045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9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8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67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4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3573">
      <w:bodyDiv w:val="1"/>
      <w:marLeft w:val="0"/>
      <w:marRight w:val="0"/>
      <w:marTop w:val="0"/>
      <w:marBottom w:val="0"/>
      <w:divBdr>
        <w:top w:val="single" w:sz="12" w:space="0" w:color="0099CC"/>
        <w:left w:val="none" w:sz="0" w:space="0" w:color="auto"/>
        <w:bottom w:val="none" w:sz="0" w:space="0" w:color="auto"/>
        <w:right w:val="none" w:sz="0" w:space="0" w:color="auto"/>
      </w:divBdr>
      <w:divsChild>
        <w:div w:id="129244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434239">
                  <w:marLeft w:val="23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415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108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4" w:space="0" w:color="FFFFF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756913">
                              <w:marLeft w:val="300"/>
                              <w:marRight w:val="30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084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53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4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754356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3736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71923">
          <w:marLeft w:val="878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FF7EAF-0D94-4696-B429-3374713F9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31</Words>
  <Characters>416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Journal Template</vt:lpstr>
    </vt:vector>
  </TitlesOfParts>
  <Company/>
  <LinksUpToDate>false</LinksUpToDate>
  <CharactersWithSpaces>4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Journal Template</dc:title>
  <dc:subject/>
  <dc:creator>Umarah Qaseem</dc:creator>
  <cp:keywords/>
  <dc:description/>
  <cp:lastModifiedBy>Naeem</cp:lastModifiedBy>
  <cp:revision>2</cp:revision>
  <cp:lastPrinted>2013-01-30T05:39:00Z</cp:lastPrinted>
  <dcterms:created xsi:type="dcterms:W3CDTF">2023-07-23T15:10:00Z</dcterms:created>
  <dcterms:modified xsi:type="dcterms:W3CDTF">2023-07-23T15:10:00Z</dcterms:modified>
</cp:coreProperties>
</file>